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61E6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9B8F51D" w14:textId="59041843" w:rsidR="002258C5" w:rsidRPr="00703B29" w:rsidRDefault="003A6564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3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13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4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91174B">
        <w:rPr>
          <w:rFonts w:cs="Arial"/>
          <w:sz w:val="20"/>
        </w:rPr>
        <w:t>7R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320FE">
        <w:rPr>
          <w:rFonts w:cs="Arial"/>
          <w:sz w:val="20"/>
        </w:rPr>
        <w:t>2</w:t>
      </w:r>
      <w:r w:rsidR="0091174B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1174B">
        <w:rPr>
          <w:rFonts w:cs="Arial"/>
          <w:sz w:val="20"/>
        </w:rPr>
        <w:t>0</w:t>
      </w:r>
      <w:r w:rsidR="005827AF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37A02D02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6EB668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FC99A8A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43A9B3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67625DB5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3B1CDD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7323F7F" w14:textId="77777777" w:rsidR="00BD04A7" w:rsidRPr="001C202F" w:rsidRDefault="009A1412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DBA99D0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AABC6F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AFD864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B15AF81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9FAD3E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6A068A3" w14:textId="77777777" w:rsidR="00FA23D7" w:rsidRPr="00E44F7D" w:rsidRDefault="00FA23D7" w:rsidP="00FA23D7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2DB0AA2" w14:textId="77777777" w:rsidR="00FA23D7" w:rsidRDefault="00FA23D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833C564" w14:textId="77777777" w:rsidR="00FA23D7" w:rsidRDefault="00FA23D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5284D5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9E8985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62AFAE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B29C17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BF0977F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A23D7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7F0E118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EF8163B" w14:textId="5974B63A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4E79BE55" w14:textId="0A2B1AA8" w:rsidR="004D46E1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D6C8E">
        <w:rPr>
          <w:noProof/>
        </w:rPr>
        <w:drawing>
          <wp:anchor distT="0" distB="0" distL="114300" distR="114300" simplePos="0" relativeHeight="251665408" behindDoc="0" locked="0" layoutInCell="1" allowOverlap="1" wp14:anchorId="44DD2B0D" wp14:editId="7F18E05E">
            <wp:simplePos x="0" y="0"/>
            <wp:positionH relativeFrom="column">
              <wp:posOffset>3479</wp:posOffset>
            </wp:positionH>
            <wp:positionV relativeFrom="paragraph">
              <wp:posOffset>2153</wp:posOffset>
            </wp:positionV>
            <wp:extent cx="2476800" cy="12420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800" cy="12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6C8E">
        <w:t xml:space="preserve"> </w:t>
      </w:r>
      <w:r w:rsidRPr="009D6C8E">
        <w:rPr>
          <w:noProof/>
        </w:rPr>
        <w:drawing>
          <wp:anchor distT="0" distB="0" distL="114300" distR="114300" simplePos="0" relativeHeight="251664384" behindDoc="0" locked="0" layoutInCell="1" allowOverlap="1" wp14:anchorId="5BC23BD2" wp14:editId="4946132C">
            <wp:simplePos x="0" y="0"/>
            <wp:positionH relativeFrom="column">
              <wp:posOffset>3479</wp:posOffset>
            </wp:positionH>
            <wp:positionV relativeFrom="paragraph">
              <wp:posOffset>-3092</wp:posOffset>
            </wp:positionV>
            <wp:extent cx="6480000" cy="12420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8CB322" w14:textId="77777777" w:rsidR="007443B7" w:rsidRDefault="007443B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F87A81C" w14:textId="7A808F62" w:rsidR="00F00C11" w:rsidRDefault="00F00C1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B71088C" w14:textId="77777777" w:rsidR="00410D48" w:rsidRDefault="00410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14B857" w14:textId="77777777" w:rsidR="009D6C8E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FA45277" w14:textId="77777777" w:rsidR="009D6C8E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9A67A3E" w14:textId="77777777" w:rsidR="009D6C8E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2252755" w14:textId="77777777" w:rsidR="009D6C8E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20B2B6C" w14:textId="77777777" w:rsidR="009D6C8E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B854280" w14:textId="77777777" w:rsidR="009D6C8E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EAFBEAA" w14:textId="77777777" w:rsidR="009D6C8E" w:rsidRDefault="009D6C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5A61A9BE" w14:textId="0254EA5E" w:rsidR="001F3310" w:rsidRPr="001F3310" w:rsidRDefault="001F331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F3310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FB9B16B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41D83614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E9F7FCC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7F6897A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804FB63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2CFEA5" w14:textId="77777777" w:rsidR="006479D6" w:rsidRDefault="006479D6" w:rsidP="0054297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331FF8B" w14:textId="77777777" w:rsidR="006479D6" w:rsidRDefault="006479D6" w:rsidP="0054297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0255E38" w14:textId="77777777" w:rsidR="008F068B" w:rsidRPr="009817BC" w:rsidRDefault="008F068B" w:rsidP="0054297F">
      <w:pPr>
        <w:pStyle w:val="Brdtext2"/>
        <w:tabs>
          <w:tab w:val="left" w:pos="9639"/>
          <w:tab w:val="left" w:pos="9781"/>
          <w:tab w:val="left" w:pos="10206"/>
        </w:tabs>
        <w:rPr>
          <w:rFonts w:cs="Arial"/>
          <w:color w:val="FF0000"/>
          <w:sz w:val="18"/>
          <w:szCs w:val="18"/>
        </w:rPr>
      </w:pPr>
    </w:p>
    <w:p w14:paraId="649C8BAB" w14:textId="77777777" w:rsidR="00F221F3" w:rsidRPr="00F221F3" w:rsidRDefault="00F221F3" w:rsidP="00F221F3">
      <w:pPr>
        <w:pStyle w:val="Brdtext2"/>
        <w:ind w:right="-1"/>
        <w:rPr>
          <w:rFonts w:cs="Arial"/>
          <w:sz w:val="18"/>
          <w:szCs w:val="18"/>
        </w:rPr>
      </w:pPr>
      <w:r w:rsidRPr="00F221F3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4A70CBD" w14:textId="77777777" w:rsidR="00F221F3" w:rsidRPr="00F221F3" w:rsidRDefault="00F221F3" w:rsidP="00F221F3">
      <w:pPr>
        <w:pStyle w:val="Brdtext2"/>
        <w:ind w:right="-1"/>
        <w:rPr>
          <w:rFonts w:cs="Arial"/>
          <w:sz w:val="18"/>
          <w:szCs w:val="18"/>
        </w:rPr>
      </w:pPr>
      <w:r w:rsidRPr="00F221F3">
        <w:rPr>
          <w:rFonts w:cs="Arial"/>
          <w:sz w:val="18"/>
          <w:szCs w:val="18"/>
        </w:rPr>
        <w:t>Primer mixes 6, 22 and 23 may have a tendency of giving rise to primer oligomer formation.</w:t>
      </w:r>
    </w:p>
    <w:p w14:paraId="77A0A4E5" w14:textId="1B7645BD" w:rsidR="00F221F3" w:rsidRPr="00F221F3" w:rsidRDefault="00F221F3" w:rsidP="00F221F3">
      <w:pPr>
        <w:pStyle w:val="Brdtext2"/>
        <w:ind w:right="-1"/>
        <w:rPr>
          <w:rFonts w:cs="Arial"/>
          <w:sz w:val="18"/>
          <w:szCs w:val="18"/>
        </w:rPr>
      </w:pPr>
      <w:r w:rsidRPr="00F221F3">
        <w:rPr>
          <w:rFonts w:cs="Arial"/>
          <w:sz w:val="18"/>
          <w:szCs w:val="18"/>
        </w:rPr>
        <w:t>Primer mix 2 may give rise to a lower yield of specific PCR product than the other DRB1*03 primer mixes.</w:t>
      </w:r>
    </w:p>
    <w:p w14:paraId="68E2D728" w14:textId="77777777" w:rsidR="00F221F3" w:rsidRPr="00F221F3" w:rsidRDefault="00F221F3" w:rsidP="00F221F3">
      <w:pPr>
        <w:pStyle w:val="Brdtext2"/>
        <w:ind w:right="-1"/>
        <w:rPr>
          <w:rFonts w:cs="Arial"/>
          <w:sz w:val="18"/>
          <w:szCs w:val="18"/>
        </w:rPr>
      </w:pPr>
      <w:r w:rsidRPr="00F221F3">
        <w:rPr>
          <w:rFonts w:cs="Arial"/>
          <w:sz w:val="18"/>
          <w:szCs w:val="18"/>
        </w:rPr>
        <w:t>Primer mix 32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6164FE02" w14:textId="77777777" w:rsidR="00367997" w:rsidRDefault="00367997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67997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A7182D1" w14:textId="492F8087" w:rsidR="00D50DB9" w:rsidRDefault="009D6C8E" w:rsidP="00D50DB9">
      <w:pPr>
        <w:pStyle w:val="Sidfot"/>
        <w:tabs>
          <w:tab w:val="clear" w:pos="4153"/>
          <w:tab w:val="clear" w:pos="8306"/>
        </w:tabs>
        <w:ind w:firstLine="720"/>
        <w:rPr>
          <w:noProof/>
          <w:lang w:val="en-US"/>
        </w:rPr>
      </w:pPr>
      <w:r w:rsidRPr="009D6C8E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74023BA1" wp14:editId="43910F60">
            <wp:simplePos x="0" y="0"/>
            <wp:positionH relativeFrom="column">
              <wp:posOffset>-5245</wp:posOffset>
            </wp:positionH>
            <wp:positionV relativeFrom="paragraph">
              <wp:posOffset>15902</wp:posOffset>
            </wp:positionV>
            <wp:extent cx="6390000" cy="84492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44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FD1CFB" w14:textId="2FABB1A0" w:rsidR="0017258D" w:rsidRPr="00AB49DB" w:rsidRDefault="00A268E1" w:rsidP="00D50DB9">
      <w:pPr>
        <w:pStyle w:val="Sidfot"/>
        <w:tabs>
          <w:tab w:val="clear" w:pos="4153"/>
          <w:tab w:val="clear" w:pos="8306"/>
        </w:tabs>
        <w:ind w:firstLine="720"/>
        <w:rPr>
          <w:lang w:val="en-US"/>
        </w:rPr>
      </w:pPr>
      <w:r w:rsidRPr="00A268E1">
        <w:rPr>
          <w:noProof/>
        </w:rPr>
        <w:drawing>
          <wp:anchor distT="0" distB="0" distL="114300" distR="114300" simplePos="0" relativeHeight="251659264" behindDoc="0" locked="0" layoutInCell="1" allowOverlap="1" wp14:anchorId="08130493" wp14:editId="0D6330F9">
            <wp:simplePos x="0" y="0"/>
            <wp:positionH relativeFrom="page">
              <wp:align>center</wp:align>
            </wp:positionH>
            <wp:positionV relativeFrom="paragraph">
              <wp:posOffset>180</wp:posOffset>
            </wp:positionV>
            <wp:extent cx="6390000" cy="55116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55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B481EF" w14:textId="67E98853" w:rsidR="003F2F73" w:rsidRDefault="003F2F73" w:rsidP="00BF5B4C">
      <w:pPr>
        <w:pStyle w:val="Sidfot"/>
        <w:tabs>
          <w:tab w:val="clear" w:pos="4153"/>
          <w:tab w:val="clear" w:pos="8306"/>
        </w:tabs>
      </w:pPr>
    </w:p>
    <w:p w14:paraId="7AE9B152" w14:textId="77777777" w:rsidR="00CA1FAB" w:rsidRDefault="00A065EE" w:rsidP="00BF5B4C">
      <w:pPr>
        <w:pStyle w:val="Sidfot"/>
        <w:tabs>
          <w:tab w:val="clear" w:pos="4153"/>
          <w:tab w:val="clear" w:pos="8306"/>
        </w:tabs>
      </w:pPr>
      <w:r w:rsidRPr="00A065EE">
        <w:t xml:space="preserve"> </w:t>
      </w:r>
    </w:p>
    <w:p w14:paraId="72448E99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4B1F6E81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0FDF2C80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7FBAD19C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D0846D5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01922848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5F200FE5" w14:textId="28B7C085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6C0EB7CE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0BAE498F" w14:textId="2837D0B6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8489FD5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552880A6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0DDC4B15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573911E2" w14:textId="051FB5E4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43700037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AC51426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5A2CB4C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415E061D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4F1D68C4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6490610" w14:textId="6D2594BD" w:rsidR="00CA1FAB" w:rsidRDefault="005F15DB" w:rsidP="00BF5B4C">
      <w:pPr>
        <w:pStyle w:val="Sidfot"/>
        <w:tabs>
          <w:tab w:val="clear" w:pos="4153"/>
          <w:tab w:val="clear" w:pos="8306"/>
        </w:tabs>
      </w:pPr>
      <w:r w:rsidRPr="005F15DB">
        <w:rPr>
          <w:noProof/>
        </w:rPr>
        <w:drawing>
          <wp:anchor distT="0" distB="0" distL="114300" distR="114300" simplePos="0" relativeHeight="251660288" behindDoc="0" locked="0" layoutInCell="1" allowOverlap="1" wp14:anchorId="0AD7EE0E" wp14:editId="29365CBE">
            <wp:simplePos x="0" y="0"/>
            <wp:positionH relativeFrom="column">
              <wp:posOffset>161</wp:posOffset>
            </wp:positionH>
            <wp:positionV relativeFrom="paragraph">
              <wp:posOffset>2294</wp:posOffset>
            </wp:positionV>
            <wp:extent cx="6390000" cy="7488000"/>
            <wp:effectExtent l="0" t="0" r="0" b="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4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7A6C01" w14:textId="408048B9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58E3430" w14:textId="47BE2098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2B74D667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C51F367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2EF382EC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3CF8D8CC" w14:textId="0F39B3BD" w:rsidR="00CA1FAB" w:rsidRDefault="005F15DB" w:rsidP="00BF5B4C">
      <w:pPr>
        <w:pStyle w:val="Sidfot"/>
        <w:tabs>
          <w:tab w:val="clear" w:pos="4153"/>
          <w:tab w:val="clear" w:pos="8306"/>
        </w:tabs>
      </w:pPr>
      <w:r w:rsidRPr="005F15DB">
        <w:rPr>
          <w:noProof/>
        </w:rPr>
        <w:drawing>
          <wp:anchor distT="0" distB="0" distL="114300" distR="114300" simplePos="0" relativeHeight="251661312" behindDoc="0" locked="0" layoutInCell="1" allowOverlap="1" wp14:anchorId="127BC171" wp14:editId="5EE16B1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390000" cy="84996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4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A1E2E7" w14:textId="3208C02C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2A8A74C3" w14:textId="02C2828A" w:rsidR="00CA1FAB" w:rsidRDefault="005F15DB" w:rsidP="00BF5B4C">
      <w:pPr>
        <w:pStyle w:val="Sidfot"/>
        <w:tabs>
          <w:tab w:val="clear" w:pos="4153"/>
          <w:tab w:val="clear" w:pos="8306"/>
        </w:tabs>
      </w:pPr>
      <w:r w:rsidRPr="005F15DB">
        <w:rPr>
          <w:noProof/>
        </w:rPr>
        <w:drawing>
          <wp:anchor distT="0" distB="0" distL="114300" distR="114300" simplePos="0" relativeHeight="251662336" behindDoc="0" locked="0" layoutInCell="1" allowOverlap="1" wp14:anchorId="081F981F" wp14:editId="1633A31E">
            <wp:simplePos x="0" y="0"/>
            <wp:positionH relativeFrom="column">
              <wp:posOffset>161</wp:posOffset>
            </wp:positionH>
            <wp:positionV relativeFrom="paragraph">
              <wp:posOffset>-455</wp:posOffset>
            </wp:positionV>
            <wp:extent cx="6390000" cy="8056800"/>
            <wp:effectExtent l="0" t="0" r="0" b="1905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0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E2333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5F892482" w14:textId="653DBA0C" w:rsidR="00CA1FAB" w:rsidRDefault="005F15DB" w:rsidP="00BF5B4C">
      <w:pPr>
        <w:pStyle w:val="Sidfot"/>
        <w:tabs>
          <w:tab w:val="clear" w:pos="4153"/>
          <w:tab w:val="clear" w:pos="8306"/>
        </w:tabs>
      </w:pPr>
      <w:r w:rsidRPr="005F15DB">
        <w:rPr>
          <w:noProof/>
        </w:rPr>
        <w:drawing>
          <wp:anchor distT="0" distB="0" distL="114300" distR="114300" simplePos="0" relativeHeight="251663360" behindDoc="0" locked="0" layoutInCell="1" allowOverlap="1" wp14:anchorId="3091E776" wp14:editId="324481DE">
            <wp:simplePos x="0" y="0"/>
            <wp:positionH relativeFrom="column">
              <wp:posOffset>161</wp:posOffset>
            </wp:positionH>
            <wp:positionV relativeFrom="paragraph">
              <wp:posOffset>2294</wp:posOffset>
            </wp:positionV>
            <wp:extent cx="6390000" cy="8128800"/>
            <wp:effectExtent l="0" t="0" r="0" b="571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81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4A65EC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44224F5A" w14:textId="77777777" w:rsidR="00CA1FAB" w:rsidRDefault="00CA1FAB" w:rsidP="00BF5B4C">
      <w:pPr>
        <w:pStyle w:val="Sidfot"/>
        <w:tabs>
          <w:tab w:val="clear" w:pos="4153"/>
          <w:tab w:val="clear" w:pos="8306"/>
        </w:tabs>
      </w:pPr>
    </w:p>
    <w:p w14:paraId="734AFCA5" w14:textId="77777777" w:rsidR="00645C90" w:rsidRPr="00F946A7" w:rsidRDefault="00645C90" w:rsidP="007A0F67">
      <w:pPr>
        <w:pStyle w:val="Sidfot"/>
        <w:tabs>
          <w:tab w:val="clear" w:pos="4153"/>
          <w:tab w:val="clear" w:pos="8306"/>
          <w:tab w:val="left" w:pos="142"/>
        </w:tabs>
        <w:ind w:left="142" w:right="-284"/>
        <w:jc w:val="both"/>
        <w:rPr>
          <w:sz w:val="24"/>
          <w:szCs w:val="24"/>
        </w:rPr>
      </w:pPr>
      <w:r w:rsidRPr="00F946A7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F946A7">
        <w:rPr>
          <w:rFonts w:ascii="Arial" w:hAnsi="Arial" w:cs="Arial"/>
          <w:sz w:val="18"/>
          <w:szCs w:val="18"/>
        </w:rPr>
        <w:t xml:space="preserve">DRB1*03 alleles in bold lettering are listed as confirmed alleles on the </w:t>
      </w:r>
      <w:r w:rsidRPr="00F946A7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0" w:history="1">
        <w:r w:rsidRPr="00F946A7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6E4D61" w:rsidRPr="00F946A7">
        <w:rPr>
          <w:rFonts w:ascii="Arial" w:hAnsi="Arial" w:cs="Arial"/>
          <w:sz w:val="18"/>
          <w:szCs w:val="18"/>
        </w:rPr>
        <w:t>, release 3.26.0, October 2016</w:t>
      </w:r>
      <w:r w:rsidRPr="00F946A7">
        <w:rPr>
          <w:rFonts w:ascii="Arial" w:hAnsi="Arial" w:cs="Arial"/>
          <w:sz w:val="18"/>
          <w:szCs w:val="18"/>
        </w:rPr>
        <w:t>.</w:t>
      </w:r>
    </w:p>
    <w:p w14:paraId="74B10965" w14:textId="1748AE82" w:rsidR="00A92241" w:rsidRPr="00C81D04" w:rsidRDefault="00645C90" w:rsidP="00C81D0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F946A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946A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946A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1" w:history="1">
        <w:r w:rsidRPr="00F946A7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946A7">
        <w:rPr>
          <w:rFonts w:cs="Arial"/>
          <w:spacing w:val="-3"/>
          <w:sz w:val="18"/>
          <w:szCs w:val="18"/>
        </w:rPr>
        <w:t>.</w:t>
      </w:r>
    </w:p>
    <w:p w14:paraId="27895703" w14:textId="26A88270" w:rsidR="00753F95" w:rsidRDefault="005942DE" w:rsidP="00505A3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 w:firstLine="142"/>
        <w:rPr>
          <w:rFonts w:cs="Arial"/>
          <w:sz w:val="18"/>
          <w:szCs w:val="18"/>
        </w:rPr>
      </w:pPr>
      <w:r w:rsidRPr="0096132F">
        <w:rPr>
          <w:b/>
          <w:sz w:val="18"/>
          <w:szCs w:val="18"/>
          <w:vertAlign w:val="superscript"/>
        </w:rPr>
        <w:t>3</w:t>
      </w:r>
      <w:r w:rsidRPr="0096132F">
        <w:rPr>
          <w:sz w:val="18"/>
          <w:szCs w:val="18"/>
        </w:rPr>
        <w:t xml:space="preserve">The following </w:t>
      </w:r>
      <w:r>
        <w:rPr>
          <w:sz w:val="18"/>
          <w:szCs w:val="18"/>
        </w:rPr>
        <w:t xml:space="preserve">DRB1*03 </w:t>
      </w:r>
      <w:r w:rsidRPr="0096132F">
        <w:rPr>
          <w:sz w:val="18"/>
          <w:szCs w:val="18"/>
        </w:rPr>
        <w:t xml:space="preserve">primer mixes have two </w:t>
      </w:r>
      <w:r w:rsidRPr="0096132F">
        <w:rPr>
          <w:rFonts w:cs="Arial"/>
          <w:sz w:val="18"/>
          <w:szCs w:val="18"/>
        </w:rPr>
        <w:t>or more product sizes:</w:t>
      </w:r>
    </w:p>
    <w:p w14:paraId="1F749F60" w14:textId="77777777" w:rsidR="00933828" w:rsidRDefault="00933828" w:rsidP="00A9224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"/>
        <w:tblW w:w="10206" w:type="dxa"/>
        <w:tblInd w:w="134" w:type="dxa"/>
        <w:tblLayout w:type="fixed"/>
        <w:tblLook w:val="0020" w:firstRow="1" w:lastRow="0" w:firstColumn="0" w:lastColumn="0" w:noHBand="0" w:noVBand="0"/>
      </w:tblPr>
      <w:tblGrid>
        <w:gridCol w:w="825"/>
        <w:gridCol w:w="1417"/>
        <w:gridCol w:w="2323"/>
        <w:gridCol w:w="5641"/>
      </w:tblGrid>
      <w:tr w:rsidR="000C63A3" w:rsidRPr="000C63A3" w14:paraId="248414D0" w14:textId="77777777" w:rsidTr="005827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5" w:type="dxa"/>
          </w:tcPr>
          <w:p w14:paraId="37FC32B9" w14:textId="77777777" w:rsidR="000C63A3" w:rsidRPr="000C63A3" w:rsidRDefault="000C63A3" w:rsidP="001A1FD8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C63A3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132C716" w14:textId="42A6E460" w:rsidR="000C63A3" w:rsidRPr="000C63A3" w:rsidRDefault="000C63A3" w:rsidP="001A1FD8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C63A3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323" w:type="dxa"/>
          </w:tcPr>
          <w:p w14:paraId="1D0C44A6" w14:textId="6F120594" w:rsidR="000C63A3" w:rsidRPr="000C63A3" w:rsidRDefault="000C63A3" w:rsidP="001A1FD8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C63A3">
              <w:rPr>
                <w:rFonts w:cs="Arial"/>
                <w:color w:val="000000"/>
                <w:spacing w:val="-3"/>
                <w:sz w:val="18"/>
                <w:szCs w:val="18"/>
              </w:rPr>
              <w:t>Amplified DRB1*03 alleles</w:t>
            </w:r>
          </w:p>
        </w:tc>
        <w:tc>
          <w:tcPr>
            <w:tcW w:w="5641" w:type="dxa"/>
          </w:tcPr>
          <w:p w14:paraId="7AB24814" w14:textId="77777777" w:rsidR="000C63A3" w:rsidRPr="000C63A3" w:rsidRDefault="000C63A3" w:rsidP="001A1FD8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C63A3">
              <w:rPr>
                <w:rFonts w:cs="Arial"/>
                <w:color w:val="000000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0C63A3" w:rsidRPr="000C63A3" w14:paraId="0C051193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tcW w:w="825" w:type="dxa"/>
          </w:tcPr>
          <w:p w14:paraId="6A2C6F60" w14:textId="77777777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417" w:type="dxa"/>
          </w:tcPr>
          <w:p w14:paraId="45B9B42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040324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C944B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323" w:type="dxa"/>
          </w:tcPr>
          <w:p w14:paraId="495D513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97, 03:126, 03:191</w:t>
            </w:r>
          </w:p>
          <w:p w14:paraId="1C00D710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E9A74F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2:01:01-03:02:06, 03:05:01-03:05:03, 03:09, 03:14, 03:27, 03:29, 03:38, 03:53, 03:74, 03:81, 03:88, 03:90, 03:102-03:103, 03:115, 03:122, 03:130-03:131, 03:154, 03:167, 03:176, 03:178-03:179, 03:188 </w:t>
            </w:r>
          </w:p>
        </w:tc>
        <w:tc>
          <w:tcPr>
            <w:tcW w:w="5641" w:type="dxa"/>
          </w:tcPr>
          <w:p w14:paraId="02C45D7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  <w:t>*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3:302, 14:18, 14:33, 14:51, 14:59, 14:64, 14:95, 14:106, 14:132-14:134, 14:154, 14:246</w:t>
            </w:r>
          </w:p>
          <w:p w14:paraId="42434B7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11:09:01:01-11:09:01:02, 11:20, 11:28:02, 11:87, 11:122, 13:02:01:01-13:02:03, 13:02:05-13:02:22, 13:05:01:01-13:05:03, 13:26:01-13:26:02, 13:29:01:01-13:29:01:02, 13:31, 13:34, 13:36, 13:39, 13:41, 13:50:02-13:50:03, 13:56, 13:63, 13:65, 13:67, </w:t>
            </w:r>
          </w:p>
          <w:p w14:paraId="2AB20F63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3:73-13:74, 13:85, 13:96:01-13:96:02, 13:99, 13:103-13:104, 13:119-13:120, 13:123-13:124, 13:126, 13:128, 13:136, 13:139-13:140, 13:142N-13:143, 13:145, 13:147, 13:155, 13:157-13:159, 13:165, 13:168, 13:170-13:171:02, 13:179, 13:189, 13:196, 13:198-13:199, 13:202-13:203, 13:207-13:212, 13:220, 13:225, 13:235-13:237, 13:239-13:241, 13:243-13:244, 13:255N, 13:257, 13:264-13:265, 13:268N-13:269, 13:275, 13:277, 13:280, 13:282, 13:285, 13:288-13:289N, 13:292-13:293, 13:296-13:298N, 13:301-13:302, 13:306, 13:310N, 13:318, 13:320, 13:325, 13:331-13:332, 14:02:01:01-14:02:07, 14:02:09-14:03:02, 14:09, 14:13, 14:19, 14:24, 14:27:01-14:27:02, 14:30, 14:46-14:48, 14:51, 14:63, 14:67, 14:85, 14:89, 14:98, 14:109, 14:115, 14:134-14:135, 14:144, 14:174, 14:179, 14:194, 14:198, 14:200, 14:209, 14:218, 14:222N-14:223, 14:226, 14:239, 14:242, 16:08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08, DRB3*01:46, DRB3*01:52, DRB3*01:71, DRB3*02:06, DRB3*02:20</w:t>
            </w:r>
          </w:p>
        </w:tc>
      </w:tr>
      <w:tr w:rsidR="000C63A3" w:rsidRPr="000C63A3" w14:paraId="67028C08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25" w:type="dxa"/>
          </w:tcPr>
          <w:p w14:paraId="47293D7E" w14:textId="6AB561E9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1428E66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001C299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74E28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4622DF8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323" w:type="dxa"/>
          </w:tcPr>
          <w:p w14:paraId="1A8F134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08, 03:65, 03:72 03:140</w:t>
            </w:r>
          </w:p>
          <w:p w14:paraId="7DE35A4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24 </w:t>
            </w:r>
          </w:p>
          <w:p w14:paraId="160BBE60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32</w:t>
            </w:r>
          </w:p>
        </w:tc>
        <w:tc>
          <w:tcPr>
            <w:tcW w:w="5641" w:type="dxa"/>
          </w:tcPr>
          <w:p w14:paraId="5B93152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11:59, 11:80, 11:83, 11:87, 11:135, 11:142, 11:182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42</w:t>
            </w:r>
          </w:p>
          <w:p w14:paraId="2740AE0D" w14:textId="77777777" w:rsid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9F86C9" w14:textId="4B7A2094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4:02:07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04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0C63A3" w:rsidRPr="000C63A3" w14:paraId="188F3129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5" w:type="dxa"/>
          </w:tcPr>
          <w:p w14:paraId="724E1A53" w14:textId="7761EBDB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3954DC83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079C58E6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140B11B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323" w:type="dxa"/>
          </w:tcPr>
          <w:p w14:paraId="14DE696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09, 03:23, 03:112</w:t>
            </w:r>
          </w:p>
          <w:p w14:paraId="337ECBE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15</w:t>
            </w:r>
          </w:p>
          <w:p w14:paraId="2261C9F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3:01-03:13:02, 03:38, 03:79, 03:88, 03:167 </w:t>
            </w:r>
          </w:p>
        </w:tc>
        <w:tc>
          <w:tcPr>
            <w:tcW w:w="5641" w:type="dxa"/>
          </w:tcPr>
          <w:p w14:paraId="1C8EE40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CE905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4:151</w:t>
            </w:r>
          </w:p>
          <w:p w14:paraId="7F847BD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16, 11:120, 13:39, 13:54, 13:77-13:79, 13:100, 13:162-13:163, 13:181, 14:48, 14:64, 14:109, 14:115, 14:177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</w:tc>
      </w:tr>
      <w:tr w:rsidR="000C63A3" w:rsidRPr="000C63A3" w14:paraId="1C237688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485DADC3" w14:textId="77777777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4CDFF0B3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4621DB3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323" w:type="dxa"/>
          </w:tcPr>
          <w:p w14:paraId="0C0FC396" w14:textId="312B51B8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0</w:t>
            </w:r>
            <w:r w:rsidR="009D6C8E">
              <w:rPr>
                <w:rFonts w:ascii="Arial" w:hAnsi="Arial" w:cs="Arial"/>
                <w:color w:val="000000"/>
                <w:sz w:val="18"/>
                <w:szCs w:val="18"/>
              </w:rPr>
              <w:t>, 03:110</w:t>
            </w:r>
          </w:p>
          <w:p w14:paraId="53CF177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51, 03:76, 03:125, 03:174N </w:t>
            </w:r>
          </w:p>
        </w:tc>
        <w:tc>
          <w:tcPr>
            <w:tcW w:w="5641" w:type="dxa"/>
          </w:tcPr>
          <w:p w14:paraId="4AC46FD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4:82, 14:132</w:t>
            </w:r>
          </w:p>
          <w:p w14:paraId="6D02B69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59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80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83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87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135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142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182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3:27:01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-13:27:02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3:41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3:71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3:129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3:176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3:277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3:326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4:179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0C63A3" w:rsidRPr="000C63A3" w14:paraId="26AEF96A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7"/>
        </w:trPr>
        <w:tc>
          <w:tcPr>
            <w:tcW w:w="825" w:type="dxa"/>
          </w:tcPr>
          <w:p w14:paraId="1786F163" w14:textId="02A2272D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2EE71C5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7337D48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3FE045F6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323" w:type="dxa"/>
          </w:tcPr>
          <w:p w14:paraId="0F478E1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15</w:t>
            </w:r>
          </w:p>
          <w:p w14:paraId="47235D3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47, 03:62</w:t>
            </w:r>
          </w:p>
          <w:p w14:paraId="32BC557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1:01, 03:11:03, 03:17, 03:24, 03:27, 03:35, 03:81, 03:167, 03:177, 03:188 </w:t>
            </w:r>
          </w:p>
        </w:tc>
        <w:tc>
          <w:tcPr>
            <w:tcW w:w="5641" w:type="dxa"/>
          </w:tcPr>
          <w:p w14:paraId="7E28409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4:151</w:t>
            </w:r>
          </w:p>
          <w:p w14:paraId="6943238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B67B8F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136, 14:38:01-14:38:02, 14:127:01-14:127:02, 14:244</w:t>
            </w:r>
          </w:p>
        </w:tc>
      </w:tr>
      <w:tr w:rsidR="000C63A3" w:rsidRPr="000C63A3" w14:paraId="16B6C925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21A31088" w14:textId="21C58B24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 xml:space="preserve">14 </w:t>
            </w:r>
          </w:p>
        </w:tc>
        <w:tc>
          <w:tcPr>
            <w:tcW w:w="1417" w:type="dxa"/>
          </w:tcPr>
          <w:p w14:paraId="07BDEDA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1C52D4A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30B4818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323" w:type="dxa"/>
          </w:tcPr>
          <w:p w14:paraId="1E35876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6</w:t>
            </w:r>
          </w:p>
          <w:p w14:paraId="0697664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2, 03:110, 03:158</w:t>
            </w:r>
          </w:p>
          <w:p w14:paraId="793BD46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68N </w:t>
            </w:r>
          </w:p>
        </w:tc>
        <w:tc>
          <w:tcPr>
            <w:tcW w:w="5641" w:type="dxa"/>
          </w:tcPr>
          <w:p w14:paraId="074FB9F4" w14:textId="77777777" w:rsidR="000C63A3" w:rsidRPr="000C63A3" w:rsidRDefault="000C63A3" w:rsidP="001A1FD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89D6CF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09:08</w:t>
            </w:r>
          </w:p>
          <w:p w14:paraId="6A6A9A85" w14:textId="77777777" w:rsidR="000C63A3" w:rsidRPr="000C63A3" w:rsidRDefault="000C63A3" w:rsidP="001A1FD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77N</w:t>
            </w:r>
          </w:p>
        </w:tc>
      </w:tr>
      <w:tr w:rsidR="000C63A3" w:rsidRPr="000C63A3" w14:paraId="43778B5B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5" w:type="dxa"/>
          </w:tcPr>
          <w:p w14:paraId="7D4F4856" w14:textId="008FAC2B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6596F86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6BC4C70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77138305" w14:textId="77777777" w:rsidR="000C63A3" w:rsidRPr="000C63A3" w:rsidRDefault="000C63A3" w:rsidP="001A1FD8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965B37" w14:textId="77777777" w:rsidR="000C63A3" w:rsidRPr="000C63A3" w:rsidRDefault="000C63A3" w:rsidP="001A1FD8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429A8C" w14:textId="77777777" w:rsidR="000C63A3" w:rsidRPr="000C63A3" w:rsidRDefault="000C63A3" w:rsidP="001A1FD8">
            <w:pPr>
              <w:rPr>
                <w:rFonts w:ascii="Arial" w:hAnsi="Arial" w:cs="Arial"/>
                <w:sz w:val="18"/>
                <w:szCs w:val="18"/>
              </w:rPr>
            </w:pPr>
            <w:r w:rsidRPr="000C63A3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2323" w:type="dxa"/>
          </w:tcPr>
          <w:p w14:paraId="4BAFC9A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12</w:t>
            </w:r>
          </w:p>
          <w:p w14:paraId="31D7AAC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7, 03:37, 03:62, 03:80, 03:140</w:t>
            </w:r>
          </w:p>
          <w:p w14:paraId="39BEE34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22A82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00:01-03:100:02 </w:t>
            </w:r>
          </w:p>
        </w:tc>
        <w:tc>
          <w:tcPr>
            <w:tcW w:w="5641" w:type="dxa"/>
          </w:tcPr>
          <w:p w14:paraId="039A6A8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F5FFB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39, 11:43:01:01-11:43:01:02, 11:50, 11:115, 11:145, 11:151, 11:168, 11:171, 11:174, 13:118, 13:131, 13:135, 13:150, 13:262, 14:59, 14:86, 14:96, 14:153-14:154</w:t>
            </w:r>
          </w:p>
          <w:p w14:paraId="595F98D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208</w:t>
            </w:r>
          </w:p>
        </w:tc>
      </w:tr>
      <w:tr w:rsidR="000C63A3" w:rsidRPr="000C63A3" w14:paraId="40B76AE0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5C2A09AF" w14:textId="3647EE59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53C2606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50 bp</w:t>
            </w:r>
          </w:p>
          <w:p w14:paraId="62FA3E5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367C6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323" w:type="dxa"/>
          </w:tcPr>
          <w:p w14:paraId="2B0B27B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4-03:15:01:02, 03:90, 03:145, 03:185</w:t>
            </w:r>
          </w:p>
          <w:p w14:paraId="65FF9E20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32 </w:t>
            </w:r>
          </w:p>
        </w:tc>
        <w:tc>
          <w:tcPr>
            <w:tcW w:w="5641" w:type="dxa"/>
          </w:tcPr>
          <w:p w14:paraId="1A621B20" w14:textId="77777777" w:rsidR="000C63A3" w:rsidRPr="000C63A3" w:rsidRDefault="000C63A3" w:rsidP="001A1FD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01:90, 04:98:01-04:98:02, 11:105, 14:107, 14:111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82, DRB3*02:137N</w:t>
            </w:r>
          </w:p>
        </w:tc>
      </w:tr>
      <w:tr w:rsidR="000C63A3" w:rsidRPr="000C63A3" w14:paraId="1EB8C24F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tcW w:w="825" w:type="dxa"/>
          </w:tcPr>
          <w:p w14:paraId="0896FE04" w14:textId="3277BAD9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239B852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204F9DE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296A83D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323" w:type="dxa"/>
          </w:tcPr>
          <w:p w14:paraId="2B9A391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93</w:t>
            </w:r>
          </w:p>
          <w:p w14:paraId="568DACA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34</w:t>
            </w:r>
          </w:p>
          <w:p w14:paraId="142484F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0, 03:100:01-03:100:02, 03:145 </w:t>
            </w:r>
          </w:p>
        </w:tc>
        <w:tc>
          <w:tcPr>
            <w:tcW w:w="5641" w:type="dxa"/>
          </w:tcPr>
          <w:p w14:paraId="580CCCF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3:125</w:t>
            </w:r>
          </w:p>
          <w:p w14:paraId="7E20218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B242C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06:01-11:06:03, 11:21, 11:47, 11:57, 11:129, 11:174, 11:208, 13:58, 13:81, 13:163, 13:242:01-13:242:02, 13:284, 14:29, 14:99</w:t>
            </w:r>
          </w:p>
        </w:tc>
      </w:tr>
      <w:tr w:rsidR="000C63A3" w:rsidRPr="000C63A3" w14:paraId="5974847F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3CDB1909" w14:textId="7A8378C3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3C5C346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3853395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CAD9D3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6013681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  <w:p w14:paraId="638D1EAF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323" w:type="dxa"/>
          </w:tcPr>
          <w:p w14:paraId="01523AD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25:01-03:25:02, 03:31, 03:75, 03:118</w:t>
            </w:r>
          </w:p>
          <w:p w14:paraId="4AA78CF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28</w:t>
            </w:r>
          </w:p>
          <w:p w14:paraId="18D7B12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73</w:t>
            </w:r>
          </w:p>
          <w:p w14:paraId="25B501A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68N </w:t>
            </w:r>
          </w:p>
        </w:tc>
        <w:tc>
          <w:tcPr>
            <w:tcW w:w="5641" w:type="dxa"/>
          </w:tcPr>
          <w:p w14:paraId="2C0D82F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1:80, 11:135, 11:142</w:t>
            </w:r>
          </w:p>
          <w:p w14:paraId="1D661E0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9A4296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F96B1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8EB2F8" w14:textId="77777777" w:rsidR="000C63A3" w:rsidRPr="000C63A3" w:rsidRDefault="000C63A3" w:rsidP="001A1FD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77N</w:t>
            </w:r>
          </w:p>
        </w:tc>
      </w:tr>
      <w:tr w:rsidR="000C63A3" w:rsidRPr="000C63A3" w14:paraId="3BACAED3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tcW w:w="825" w:type="dxa"/>
          </w:tcPr>
          <w:p w14:paraId="660BE303" w14:textId="06F184E2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7110D2FD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70 bp </w:t>
            </w:r>
          </w:p>
          <w:p w14:paraId="2D7B192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803CD6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AAD7E0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3940E6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A9FAC6" w14:textId="1826AB23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323" w:type="dxa"/>
          </w:tcPr>
          <w:p w14:paraId="5A092D4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21, 03:30, 03:43</w:t>
            </w:r>
          </w:p>
          <w:p w14:paraId="2D1A746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F0601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A2656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CBD26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5433F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42, 03:87 </w:t>
            </w:r>
          </w:p>
        </w:tc>
        <w:tc>
          <w:tcPr>
            <w:tcW w:w="5641" w:type="dxa"/>
          </w:tcPr>
          <w:p w14:paraId="405AE73F" w14:textId="3F9AFAF0" w:rsidR="000C63A3" w:rsidRPr="000C63A3" w:rsidRDefault="000C63A3" w:rsidP="009D6C8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10:01-11:10:02, 11:12:01</w:t>
            </w:r>
            <w:r w:rsidR="009D6C8E" w:rsidRPr="009D6C8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="009D6C8E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9D6C8E" w:rsidRPr="000C63A3">
              <w:rPr>
                <w:rFonts w:ascii="Arial" w:hAnsi="Arial" w:cs="Arial"/>
                <w:color w:val="000000"/>
                <w:sz w:val="18"/>
                <w:szCs w:val="18"/>
              </w:rPr>
              <w:t>11:12:0</w:t>
            </w:r>
            <w:r w:rsidR="009D6C8E">
              <w:rPr>
                <w:rFonts w:ascii="Arial" w:hAnsi="Arial" w:cs="Arial"/>
                <w:color w:val="000000"/>
                <w:sz w:val="18"/>
                <w:szCs w:val="18"/>
              </w:rPr>
              <w:t xml:space="preserve">2, 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1:12:03</w:t>
            </w:r>
            <w:r w:rsidR="008E323E" w:rsidRPr="009D6C8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 xml:space="preserve"> 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13:01-11:13:02, 11:114</w:t>
            </w:r>
            <w:r w:rsidR="009D6C8E" w:rsidRPr="009D6C8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 xml:space="preserve"> 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179</w:t>
            </w:r>
            <w:r w:rsidR="009D6C8E" w:rsidRPr="009D6C8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190, 11:191</w:t>
            </w:r>
            <w:r w:rsidR="009D6C8E" w:rsidRPr="009D6C8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196</w:t>
            </w:r>
            <w:r w:rsidR="009D6C8E" w:rsidRPr="009D6C8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, 11:202, 11:218, 12:05, 12:14-12:15, 12:56, 13:57, 13:64, 13:83, 13:107, 13:175, 13:195, 13:204</w:t>
            </w:r>
            <w:r w:rsidR="009D6C8E" w:rsidRPr="009D6C8E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, 13:250, 14:35, 14:65, 14:72, 14:138, 14:175, 14:187, 15:167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23, DRB3*03:26</w:t>
            </w:r>
          </w:p>
          <w:p w14:paraId="7A66252A" w14:textId="158A1A85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11:30, 11:288, 13:67, 13:195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23,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964BE2"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</w:t>
            </w:r>
            <w:r w:rsidRPr="00964BE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1:46,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2:32, DRB3*02:81, DRB3*02:146, DRB3*03:26</w:t>
            </w:r>
          </w:p>
        </w:tc>
      </w:tr>
      <w:tr w:rsidR="000C63A3" w:rsidRPr="000C63A3" w14:paraId="6B01923E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6ABBA426" w14:textId="20EAF62F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3B953B4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67107EE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323" w:type="dxa"/>
          </w:tcPr>
          <w:p w14:paraId="12CE5CA6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8</w:t>
            </w:r>
          </w:p>
          <w:p w14:paraId="11C4F6A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48, 03:73</w:t>
            </w:r>
          </w:p>
        </w:tc>
        <w:tc>
          <w:tcPr>
            <w:tcW w:w="5641" w:type="dxa"/>
          </w:tcPr>
          <w:p w14:paraId="4C36BD1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C63A3" w:rsidRPr="000C63A3" w14:paraId="3D8B3C66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5" w:type="dxa"/>
          </w:tcPr>
          <w:p w14:paraId="365441C5" w14:textId="06782611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596BF61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65 bp </w:t>
            </w:r>
          </w:p>
          <w:p w14:paraId="1DCD7E5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2323" w:type="dxa"/>
          </w:tcPr>
          <w:p w14:paraId="4728189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09, 03:23</w:t>
            </w:r>
          </w:p>
          <w:p w14:paraId="68448C9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19 </w:t>
            </w:r>
          </w:p>
        </w:tc>
        <w:tc>
          <w:tcPr>
            <w:tcW w:w="5641" w:type="dxa"/>
          </w:tcPr>
          <w:p w14:paraId="28D30D26" w14:textId="77777777" w:rsidR="000C63A3" w:rsidRPr="000C63A3" w:rsidRDefault="000C63A3" w:rsidP="001A1FD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3AC216D" w14:textId="77777777" w:rsidR="000C63A3" w:rsidRPr="000C63A3" w:rsidRDefault="000C63A3" w:rsidP="001A1FD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31</w:t>
            </w:r>
          </w:p>
        </w:tc>
      </w:tr>
      <w:tr w:rsidR="000C63A3" w:rsidRPr="000C63A3" w14:paraId="03AB4149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1ACCCB36" w14:textId="3720F8B2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3D9C876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903110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B1CDA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512B66C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323" w:type="dxa"/>
          </w:tcPr>
          <w:p w14:paraId="22A00498" w14:textId="2AC98521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13:01-03:13:02,</w:t>
            </w:r>
            <w:r w:rsidR="00964BE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964BE2" w:rsidRPr="000C63A3">
              <w:rPr>
                <w:rFonts w:ascii="Arial" w:hAnsi="Arial" w:cs="Arial"/>
                <w:color w:val="000000"/>
                <w:sz w:val="18"/>
                <w:szCs w:val="18"/>
              </w:rPr>
              <w:t>03:67N</w:t>
            </w:r>
            <w:r w:rsidR="00964BE2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 03:88 </w:t>
            </w:r>
          </w:p>
          <w:p w14:paraId="6FDCFF0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22, 03:32</w:t>
            </w:r>
          </w:p>
          <w:p w14:paraId="0C30982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69</w:t>
            </w:r>
          </w:p>
        </w:tc>
        <w:tc>
          <w:tcPr>
            <w:tcW w:w="5641" w:type="dxa"/>
          </w:tcPr>
          <w:p w14:paraId="3F498CCC" w14:textId="77777777" w:rsidR="000C63A3" w:rsidRPr="000C63A3" w:rsidRDefault="000C63A3" w:rsidP="001A1FD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01:03, DRB3*01:75, DRB3*02:19</w:t>
            </w:r>
          </w:p>
        </w:tc>
      </w:tr>
      <w:tr w:rsidR="000C63A3" w:rsidRPr="000C63A3" w14:paraId="4C7E2755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25" w:type="dxa"/>
          </w:tcPr>
          <w:p w14:paraId="4E40D321" w14:textId="376ADCD0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color w:val="000000" w:themeColor="text1"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27F07214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4E5541F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55F7B6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63564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38F1DD4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31C2AD7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323" w:type="dxa"/>
          </w:tcPr>
          <w:p w14:paraId="54DB20C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43, 03:71:01-03:71:02 </w:t>
            </w:r>
          </w:p>
          <w:p w14:paraId="758668A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71007F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2CBA0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53</w:t>
            </w:r>
          </w:p>
          <w:p w14:paraId="36E9EA6C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46, 03:130</w:t>
            </w:r>
          </w:p>
          <w:p w14:paraId="46D31470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34, 03:55 </w:t>
            </w:r>
          </w:p>
        </w:tc>
        <w:tc>
          <w:tcPr>
            <w:tcW w:w="5641" w:type="dxa"/>
          </w:tcPr>
          <w:p w14:paraId="2AC3F969" w14:textId="4476F874" w:rsidR="000C63A3" w:rsidRPr="000C63A3" w:rsidRDefault="000C63A3" w:rsidP="001A1FD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15:01:01-11:15:02, 11:76, 11:114, 11:183, 11:196, 11:302, 13:34,</w:t>
            </w:r>
            <w:r w:rsidR="008E323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8E323E" w:rsidRPr="000C63A3">
              <w:rPr>
                <w:rFonts w:ascii="Arial" w:hAnsi="Arial" w:cs="Arial"/>
                <w:color w:val="000000"/>
                <w:sz w:val="18"/>
                <w:szCs w:val="18"/>
              </w:rPr>
              <w:t>13:62,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 13:64, 13:136,</w:t>
            </w:r>
            <w:r w:rsidR="00A565D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A565DC" w:rsidRPr="000C63A3">
              <w:rPr>
                <w:rFonts w:ascii="Arial" w:hAnsi="Arial" w:cs="Arial"/>
                <w:color w:val="000000"/>
                <w:sz w:val="18"/>
                <w:szCs w:val="18"/>
              </w:rPr>
              <w:t>13:151,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 13:174,</w:t>
            </w:r>
            <w:r w:rsidR="008E323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3:204, 13:221, 13:250, 14:41, 14:77, 14:110, 14:218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3B43FA20" w14:textId="77777777" w:rsidR="000C63A3" w:rsidRPr="000C63A3" w:rsidRDefault="000C63A3" w:rsidP="001A1FD8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4:150</w:t>
            </w:r>
          </w:p>
          <w:p w14:paraId="39DF745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C63A3" w:rsidRPr="000C63A3" w14:paraId="237F48C0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1EB7D4E7" w14:textId="42C5C030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0D6F6069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04D2625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1613F81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323" w:type="dxa"/>
          </w:tcPr>
          <w:p w14:paraId="0910546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67N</w:t>
            </w:r>
          </w:p>
          <w:p w14:paraId="52829AC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36, 03:124</w:t>
            </w:r>
          </w:p>
          <w:p w14:paraId="7777C5D0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45 </w:t>
            </w:r>
          </w:p>
        </w:tc>
        <w:tc>
          <w:tcPr>
            <w:tcW w:w="5641" w:type="dxa"/>
          </w:tcPr>
          <w:p w14:paraId="48ECA563" w14:textId="77777777" w:rsidR="000C63A3" w:rsidRPr="000C63A3" w:rsidRDefault="000C63A3" w:rsidP="001A1FD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991A54D" w14:textId="77777777" w:rsidR="000C63A3" w:rsidRPr="000C63A3" w:rsidRDefault="000C63A3" w:rsidP="001A1FD8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4:02:07, 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04</w:t>
            </w:r>
            <w:r w:rsidRPr="000C63A3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0C63A3" w:rsidRPr="000C63A3" w14:paraId="26758A67" w14:textId="77777777" w:rsidTr="00582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5"/>
        </w:trPr>
        <w:tc>
          <w:tcPr>
            <w:tcW w:w="825" w:type="dxa"/>
          </w:tcPr>
          <w:p w14:paraId="6516B60E" w14:textId="77777777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33531BC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165DF305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40CA1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2E77B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1B291DA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323" w:type="dxa"/>
          </w:tcPr>
          <w:p w14:paraId="215AB411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2, 03:25:02, 03:40-03:41:02, 03:52:01, 03:75, 03:105, 03:118, 03:155 </w:t>
            </w:r>
          </w:p>
          <w:p w14:paraId="2FBAB95D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39</w:t>
            </w:r>
          </w:p>
          <w:p w14:paraId="2965F1E3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92 </w:t>
            </w:r>
          </w:p>
        </w:tc>
        <w:tc>
          <w:tcPr>
            <w:tcW w:w="5641" w:type="dxa"/>
          </w:tcPr>
          <w:p w14:paraId="46FD67C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1:07:01-11:07:02, 11:103:01-11:103:02, 11:105, 11:107, 11:125, 11:173</w:t>
            </w:r>
          </w:p>
          <w:p w14:paraId="02834717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4AF24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9DD80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4:76, 14:79</w:t>
            </w:r>
          </w:p>
        </w:tc>
      </w:tr>
      <w:tr w:rsidR="000C63A3" w:rsidRPr="000C63A3" w14:paraId="7438E331" w14:textId="77777777" w:rsidTr="005827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25" w:type="dxa"/>
          </w:tcPr>
          <w:p w14:paraId="01B3A697" w14:textId="77777777" w:rsidR="000C63A3" w:rsidRPr="000C63A3" w:rsidRDefault="000C63A3" w:rsidP="001A1FD8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C63A3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640A9EE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067E2E82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323" w:type="dxa"/>
          </w:tcPr>
          <w:p w14:paraId="4CFFDE3B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03:45, 03:92</w:t>
            </w:r>
          </w:p>
          <w:p w14:paraId="0EFD528E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 xml:space="preserve">*03:50 </w:t>
            </w:r>
          </w:p>
        </w:tc>
        <w:tc>
          <w:tcPr>
            <w:tcW w:w="5641" w:type="dxa"/>
          </w:tcPr>
          <w:p w14:paraId="2754D240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C63A3">
              <w:rPr>
                <w:rFonts w:ascii="Arial" w:hAnsi="Arial" w:cs="Arial"/>
                <w:color w:val="000000"/>
                <w:sz w:val="18"/>
                <w:szCs w:val="18"/>
              </w:rPr>
              <w:t>*14:76, 14:79</w:t>
            </w:r>
          </w:p>
          <w:p w14:paraId="7C12B1B8" w14:textId="77777777" w:rsidR="000C63A3" w:rsidRPr="000C63A3" w:rsidRDefault="000C63A3" w:rsidP="001A1FD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DBD4411" w14:textId="77777777" w:rsidR="00A92241" w:rsidRDefault="00A92241" w:rsidP="00E17E54">
      <w:pPr>
        <w:tabs>
          <w:tab w:val="left" w:pos="142"/>
        </w:tabs>
        <w:suppressAutoHyphens/>
        <w:ind w:right="-284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0CE1279" w14:textId="457AE585" w:rsidR="00505A34" w:rsidRDefault="00F9230B" w:rsidP="00505A34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505A34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505A34" w:rsidRPr="00505A34">
        <w:rPr>
          <w:rFonts w:ascii="Arial" w:hAnsi="Arial" w:cs="Arial"/>
          <w:spacing w:val="-3"/>
          <w:sz w:val="18"/>
          <w:szCs w:val="18"/>
        </w:rPr>
        <w:t>The DRB1*03 primer set cannot separate the following alleles. These alleles can be distinguished by the DR low resolution kit and/or the DRB1*14 high resolution kit:</w:t>
      </w:r>
    </w:p>
    <w:p w14:paraId="6D6190F1" w14:textId="5DEB9A09" w:rsidR="00505A34" w:rsidRDefault="00505A34" w:rsidP="00505A34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828"/>
      </w:tblGrid>
      <w:tr w:rsidR="00325682" w:rsidRPr="00325682" w14:paraId="195E2655" w14:textId="77777777" w:rsidTr="00AA7B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828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FA1B309" w14:textId="77777777" w:rsidR="00325682" w:rsidRPr="00325682" w:rsidRDefault="00325682" w:rsidP="00AA7B2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</w:rPr>
            </w:pPr>
            <w:r w:rsidRPr="00325682">
              <w:rPr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325682" w:rsidRPr="00325682" w14:paraId="7FFDA5B8" w14:textId="77777777" w:rsidTr="00AA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828" w:type="dxa"/>
            <w:tcBorders>
              <w:top w:val="single" w:sz="2" w:space="0" w:color="A6A6A6" w:themeColor="background1" w:themeShade="A6"/>
              <w:left w:val="nil"/>
              <w:bottom w:val="single" w:sz="2" w:space="0" w:color="A6A6A6" w:themeColor="background1" w:themeShade="A6"/>
              <w:right w:val="nil"/>
            </w:tcBorders>
          </w:tcPr>
          <w:p w14:paraId="4BF137FC" w14:textId="77777777" w:rsidR="00325682" w:rsidRPr="00325682" w:rsidRDefault="00325682" w:rsidP="00AA7B2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325682">
              <w:rPr>
                <w:rFonts w:cs="Arial"/>
                <w:spacing w:val="-3"/>
                <w:sz w:val="18"/>
                <w:szCs w:val="18"/>
              </w:rPr>
              <w:t>DRB1</w:t>
            </w:r>
            <w:r w:rsidRPr="00325682">
              <w:rPr>
                <w:rFonts w:cs="Arial"/>
                <w:sz w:val="18"/>
                <w:szCs w:val="18"/>
              </w:rPr>
              <w:t xml:space="preserve">*03:35, </w:t>
            </w:r>
            <w:r w:rsidRPr="00325682">
              <w:rPr>
                <w:rFonts w:cs="Arial"/>
                <w:spacing w:val="-3"/>
                <w:sz w:val="18"/>
                <w:szCs w:val="18"/>
              </w:rPr>
              <w:t>DRB1</w:t>
            </w:r>
            <w:r w:rsidRPr="00325682">
              <w:rPr>
                <w:rFonts w:cs="Arial"/>
                <w:sz w:val="18"/>
                <w:szCs w:val="18"/>
              </w:rPr>
              <w:t>*14:127:01-14:127:02</w:t>
            </w:r>
          </w:p>
        </w:tc>
      </w:tr>
      <w:tr w:rsidR="00325682" w:rsidRPr="00325682" w14:paraId="5B44EA24" w14:textId="77777777" w:rsidTr="00AA7B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828" w:type="dxa"/>
            <w:tcBorders>
              <w:top w:val="single" w:sz="2" w:space="0" w:color="A6A6A6" w:themeColor="background1" w:themeShade="A6"/>
              <w:left w:val="nil"/>
              <w:bottom w:val="single" w:sz="2" w:space="0" w:color="A6A6A6" w:themeColor="background1" w:themeShade="A6"/>
              <w:right w:val="nil"/>
            </w:tcBorders>
          </w:tcPr>
          <w:p w14:paraId="40CB889E" w14:textId="77777777" w:rsidR="00325682" w:rsidRPr="00325682" w:rsidRDefault="00325682" w:rsidP="00AA7B2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325682">
              <w:rPr>
                <w:rFonts w:cs="Arial"/>
                <w:spacing w:val="-3"/>
                <w:sz w:val="18"/>
                <w:szCs w:val="18"/>
              </w:rPr>
              <w:t>DRB1</w:t>
            </w:r>
            <w:r w:rsidRPr="00325682">
              <w:rPr>
                <w:rFonts w:cs="Arial"/>
                <w:sz w:val="18"/>
                <w:szCs w:val="18"/>
              </w:rPr>
              <w:t xml:space="preserve">*03:97, </w:t>
            </w:r>
            <w:r w:rsidRPr="00325682">
              <w:rPr>
                <w:rFonts w:cs="Arial"/>
                <w:spacing w:val="-3"/>
                <w:sz w:val="18"/>
                <w:szCs w:val="18"/>
              </w:rPr>
              <w:t>DRB1</w:t>
            </w:r>
            <w:r w:rsidRPr="00325682">
              <w:rPr>
                <w:rFonts w:cs="Arial"/>
                <w:sz w:val="18"/>
                <w:szCs w:val="18"/>
              </w:rPr>
              <w:t>*14:33</w:t>
            </w:r>
          </w:p>
        </w:tc>
      </w:tr>
      <w:tr w:rsidR="00325682" w:rsidRPr="00325682" w14:paraId="48634C34" w14:textId="77777777" w:rsidTr="00AA7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828" w:type="dxa"/>
            <w:tcBorders>
              <w:top w:val="single" w:sz="2" w:space="0" w:color="A6A6A6" w:themeColor="background1" w:themeShade="A6"/>
              <w:left w:val="nil"/>
              <w:bottom w:val="single" w:sz="2" w:space="0" w:color="A6A6A6" w:themeColor="background1" w:themeShade="A6"/>
              <w:right w:val="nil"/>
            </w:tcBorders>
          </w:tcPr>
          <w:p w14:paraId="7DD7519F" w14:textId="77777777" w:rsidR="00325682" w:rsidRPr="00325682" w:rsidRDefault="00325682" w:rsidP="00AA7B2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325682">
              <w:rPr>
                <w:rFonts w:cs="Arial"/>
                <w:spacing w:val="-3"/>
                <w:sz w:val="18"/>
                <w:szCs w:val="18"/>
              </w:rPr>
              <w:t>DRB1</w:t>
            </w:r>
            <w:r w:rsidRPr="00325682">
              <w:rPr>
                <w:rFonts w:cs="Arial"/>
                <w:sz w:val="18"/>
                <w:szCs w:val="18"/>
              </w:rPr>
              <w:t xml:space="preserve">*03:126, </w:t>
            </w:r>
            <w:r w:rsidRPr="00325682">
              <w:rPr>
                <w:rFonts w:cs="Arial"/>
                <w:spacing w:val="-3"/>
                <w:sz w:val="18"/>
                <w:szCs w:val="18"/>
              </w:rPr>
              <w:t>DRB1</w:t>
            </w:r>
            <w:r w:rsidRPr="00325682">
              <w:rPr>
                <w:rFonts w:cs="Arial"/>
                <w:sz w:val="18"/>
                <w:szCs w:val="18"/>
              </w:rPr>
              <w:t>*14:95</w:t>
            </w:r>
          </w:p>
        </w:tc>
      </w:tr>
    </w:tbl>
    <w:p w14:paraId="32812629" w14:textId="77777777" w:rsidR="00325682" w:rsidRPr="00505A34" w:rsidRDefault="00325682" w:rsidP="00505A34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p w14:paraId="4608AF81" w14:textId="7F80A957" w:rsidR="00F9230B" w:rsidRPr="00F9230B" w:rsidRDefault="00F9230B" w:rsidP="00505A34">
      <w:pPr>
        <w:tabs>
          <w:tab w:val="left" w:pos="142"/>
        </w:tabs>
        <w:suppressAutoHyphens/>
        <w:ind w:right="-284"/>
        <w:jc w:val="both"/>
        <w:rPr>
          <w:rFonts w:ascii="Arial" w:hAnsi="Arial" w:cs="Arial"/>
          <w:sz w:val="18"/>
          <w:szCs w:val="18"/>
        </w:rPr>
      </w:pPr>
      <w:r w:rsidRPr="00E71F29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E71F29">
        <w:rPr>
          <w:rFonts w:ascii="Arial" w:hAnsi="Arial" w:cs="Arial"/>
          <w:spacing w:val="-3"/>
          <w:sz w:val="18"/>
          <w:szCs w:val="18"/>
        </w:rPr>
        <w:t xml:space="preserve">The following DRB1*03 alleles </w:t>
      </w:r>
      <w:r w:rsidRPr="00E71F29">
        <w:rPr>
          <w:rFonts w:ascii="Arial" w:hAnsi="Arial" w:cs="Arial"/>
          <w:sz w:val="18"/>
          <w:szCs w:val="18"/>
        </w:rPr>
        <w:t>can be distinguished by the different sizes of the specific PCR product:</w:t>
      </w:r>
    </w:p>
    <w:p w14:paraId="5641BA49" w14:textId="77777777" w:rsidR="00F9230B" w:rsidRPr="00F9230B" w:rsidRDefault="00F9230B" w:rsidP="00722875">
      <w:pPr>
        <w:tabs>
          <w:tab w:val="left" w:pos="142"/>
        </w:tabs>
        <w:ind w:left="142" w:right="-284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97"/>
        <w:gridCol w:w="1276"/>
      </w:tblGrid>
      <w:tr w:rsidR="00F9230B" w:rsidRPr="00F86FA5" w14:paraId="35A3A00B" w14:textId="77777777" w:rsidTr="00D71BF3">
        <w:trPr>
          <w:trHeight w:val="314"/>
        </w:trPr>
        <w:tc>
          <w:tcPr>
            <w:tcW w:w="1997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329454DE" w14:textId="77777777" w:rsidR="00F9230B" w:rsidRPr="00F86FA5" w:rsidRDefault="00F9230B" w:rsidP="0072287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42"/>
              </w:tabs>
              <w:ind w:left="142" w:right="-284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F86FA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7F889406" w14:textId="77777777" w:rsidR="00F9230B" w:rsidRPr="00F86FA5" w:rsidRDefault="00F9230B" w:rsidP="0072287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42"/>
              </w:tabs>
              <w:ind w:left="142" w:right="-284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F86FA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F9230B" w:rsidRPr="00F86FA5" w14:paraId="6D654D6C" w14:textId="77777777" w:rsidTr="00D71BF3">
        <w:trPr>
          <w:trHeight w:val="227"/>
        </w:trPr>
        <w:tc>
          <w:tcPr>
            <w:tcW w:w="1997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613F9532" w14:textId="77777777" w:rsidR="00F9230B" w:rsidRPr="00F86FA5" w:rsidRDefault="00F9230B" w:rsidP="0072287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42"/>
              </w:tabs>
              <w:ind w:left="142" w:right="-284"/>
              <w:rPr>
                <w:spacing w:val="-3"/>
                <w:sz w:val="18"/>
                <w:szCs w:val="18"/>
                <w:lang w:eastAsia="sv-SE"/>
              </w:rPr>
            </w:pPr>
            <w:r w:rsidRPr="00F86FA5">
              <w:rPr>
                <w:spacing w:val="-3"/>
                <w:sz w:val="18"/>
                <w:szCs w:val="18"/>
                <w:lang w:eastAsia="sv-SE"/>
              </w:rPr>
              <w:t>DRB1*03:18, 03:48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5F4B78C7" w14:textId="77777777" w:rsidR="00F9230B" w:rsidRPr="00F86FA5" w:rsidRDefault="00F9230B" w:rsidP="0072287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42"/>
              </w:tabs>
              <w:ind w:left="142" w:right="-284"/>
              <w:rPr>
                <w:spacing w:val="-3"/>
                <w:sz w:val="18"/>
                <w:szCs w:val="18"/>
                <w:lang w:eastAsia="sv-SE"/>
              </w:rPr>
            </w:pPr>
            <w:r w:rsidRPr="00F86FA5"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</w:tr>
      <w:tr w:rsidR="00F9230B" w:rsidRPr="001C44F4" w14:paraId="6F64B925" w14:textId="77777777" w:rsidTr="00D71BF3">
        <w:trPr>
          <w:trHeight w:val="227"/>
        </w:trPr>
        <w:tc>
          <w:tcPr>
            <w:tcW w:w="1997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2580DFC" w14:textId="77777777" w:rsidR="00F9230B" w:rsidRPr="00F86FA5" w:rsidRDefault="00F9230B" w:rsidP="0072287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42"/>
              </w:tabs>
              <w:ind w:left="142" w:right="-284"/>
              <w:rPr>
                <w:spacing w:val="-3"/>
                <w:sz w:val="18"/>
                <w:szCs w:val="18"/>
                <w:lang w:eastAsia="sv-SE"/>
              </w:rPr>
            </w:pPr>
            <w:r w:rsidRPr="00F86FA5">
              <w:rPr>
                <w:spacing w:val="-3"/>
                <w:sz w:val="18"/>
                <w:szCs w:val="18"/>
                <w:lang w:eastAsia="sv-SE"/>
              </w:rPr>
              <w:t>DRB1*03:20, 03:93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71D7029" w14:textId="77777777" w:rsidR="00F9230B" w:rsidRPr="00F86FA5" w:rsidRDefault="00F9230B" w:rsidP="0072287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42"/>
              </w:tabs>
              <w:ind w:left="142" w:right="-284"/>
              <w:rPr>
                <w:spacing w:val="-3"/>
                <w:sz w:val="18"/>
                <w:szCs w:val="18"/>
                <w:lang w:eastAsia="sv-SE"/>
              </w:rPr>
            </w:pPr>
            <w:r w:rsidRPr="00F86FA5">
              <w:rPr>
                <w:spacing w:val="-3"/>
                <w:sz w:val="18"/>
                <w:szCs w:val="18"/>
                <w:lang w:eastAsia="sv-SE"/>
              </w:rPr>
              <w:t>17</w:t>
            </w:r>
          </w:p>
        </w:tc>
      </w:tr>
    </w:tbl>
    <w:p w14:paraId="061FC1FF" w14:textId="77777777" w:rsidR="00F9230B" w:rsidRPr="001C44F4" w:rsidRDefault="00F9230B" w:rsidP="0072287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highlight w:val="yellow"/>
        </w:rPr>
      </w:pPr>
    </w:p>
    <w:p w14:paraId="0B62095D" w14:textId="77777777" w:rsidR="00516908" w:rsidRPr="00B65F81" w:rsidRDefault="00B65F81" w:rsidP="00722875">
      <w:pPr>
        <w:tabs>
          <w:tab w:val="left" w:pos="142"/>
        </w:tabs>
        <w:ind w:left="142" w:right="-284"/>
        <w:rPr>
          <w:rFonts w:ascii="Arial" w:hAnsi="Arial" w:cs="Arial"/>
          <w:sz w:val="18"/>
          <w:szCs w:val="18"/>
          <w:u w:val="single"/>
        </w:rPr>
      </w:pPr>
      <w:r w:rsidRPr="00B65F81">
        <w:rPr>
          <w:rFonts w:ascii="Arial" w:hAnsi="Arial" w:cs="Arial"/>
          <w:sz w:val="18"/>
          <w:szCs w:val="18"/>
          <w:u w:val="single"/>
        </w:rPr>
        <w:t>Abbreviations</w:t>
      </w:r>
    </w:p>
    <w:p w14:paraId="4B0DF154" w14:textId="77777777" w:rsidR="000E29D5" w:rsidRPr="001C44F4" w:rsidRDefault="000E29D5" w:rsidP="00722875">
      <w:pPr>
        <w:tabs>
          <w:tab w:val="left" w:pos="142"/>
        </w:tabs>
        <w:ind w:left="142" w:right="-284"/>
        <w:jc w:val="both"/>
        <w:rPr>
          <w:rFonts w:ascii="Arial" w:hAnsi="Arial" w:cs="Arial"/>
          <w:sz w:val="18"/>
          <w:szCs w:val="18"/>
        </w:rPr>
      </w:pPr>
      <w:r w:rsidRPr="001C44F4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70EFF45C" w14:textId="77777777" w:rsidR="00645C90" w:rsidRPr="00F540D9" w:rsidRDefault="000E29D5" w:rsidP="00722875">
      <w:pPr>
        <w:tabs>
          <w:tab w:val="left" w:pos="-1440"/>
          <w:tab w:val="left" w:pos="-720"/>
          <w:tab w:val="left" w:pos="142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left="142" w:right="-284"/>
        <w:jc w:val="both"/>
        <w:rPr>
          <w:rFonts w:ascii="Arial" w:hAnsi="Arial" w:cs="Arial"/>
          <w:spacing w:val="-3"/>
          <w:sz w:val="18"/>
          <w:szCs w:val="18"/>
        </w:rPr>
      </w:pPr>
      <w:r w:rsidRPr="001C44F4">
        <w:rPr>
          <w:rFonts w:ascii="Arial" w:hAnsi="Arial" w:cs="Arial"/>
          <w:spacing w:val="-3"/>
          <w:sz w:val="18"/>
          <w:szCs w:val="18"/>
        </w:rPr>
        <w:t>“w”, may be weakly amplified.</w:t>
      </w:r>
    </w:p>
    <w:sectPr w:rsidR="00645C90" w:rsidRPr="00F540D9" w:rsidSect="00AE3B86">
      <w:pgSz w:w="11907" w:h="16840" w:code="9"/>
      <w:pgMar w:top="1701" w:right="1134" w:bottom="1418" w:left="709" w:header="584" w:footer="632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46D65" w14:textId="77777777" w:rsidR="002920D9" w:rsidRDefault="002920D9">
      <w:r>
        <w:separator/>
      </w:r>
    </w:p>
  </w:endnote>
  <w:endnote w:type="continuationSeparator" w:id="0">
    <w:p w14:paraId="35EC49BC" w14:textId="77777777" w:rsidR="002920D9" w:rsidRDefault="00292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8A41" w14:textId="77777777" w:rsidR="0091174B" w:rsidRDefault="0091174B" w:rsidP="0091174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E7CCF7B" w14:textId="77777777" w:rsidR="0091174B" w:rsidRPr="00834CB9" w:rsidRDefault="0091174B" w:rsidP="0091174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53082DD" w14:textId="77777777" w:rsidR="0091174B" w:rsidRPr="00393C78" w:rsidRDefault="0091174B" w:rsidP="0091174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11948AE" w14:textId="4607B241" w:rsidR="0091174B" w:rsidRPr="00F75802" w:rsidRDefault="0091174B" w:rsidP="0091174B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rch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09B22C9F" w14:textId="57AB9FA6" w:rsidR="00285946" w:rsidRPr="0017258D" w:rsidRDefault="00285946" w:rsidP="007320FE">
    <w:pPr>
      <w:pStyle w:val="Sidfot"/>
      <w:rPr>
        <w:rFonts w:ascii="Arial" w:hAnsi="Arial" w:cs="Arial"/>
        <w:sz w:val="16"/>
        <w:szCs w:val="16"/>
      </w:rPr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86998" w14:textId="77777777" w:rsidR="002920D9" w:rsidRDefault="002920D9">
      <w:r>
        <w:separator/>
      </w:r>
    </w:p>
  </w:footnote>
  <w:footnote w:type="continuationSeparator" w:id="0">
    <w:p w14:paraId="37E09667" w14:textId="77777777" w:rsidR="002920D9" w:rsidRDefault="002920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C777A" w14:textId="77777777" w:rsidR="00285946" w:rsidRDefault="0028594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E10683F" w14:textId="77777777" w:rsidR="00285946" w:rsidRDefault="00285946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1174B" w14:paraId="1A44F5A9" w14:textId="77777777" w:rsidTr="003A6745">
      <w:trPr>
        <w:trHeight w:val="284"/>
      </w:trPr>
      <w:tc>
        <w:tcPr>
          <w:tcW w:w="3156" w:type="dxa"/>
          <w:vMerge w:val="restart"/>
          <w:vAlign w:val="center"/>
        </w:tcPr>
        <w:p w14:paraId="040F2393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5C66EF9B" wp14:editId="7402FF46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53D46B23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171EF90C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1174B" w14:paraId="2FCB8C8B" w14:textId="77777777" w:rsidTr="003A6745">
      <w:tc>
        <w:tcPr>
          <w:tcW w:w="3156" w:type="dxa"/>
          <w:vMerge/>
          <w:vAlign w:val="center"/>
        </w:tcPr>
        <w:p w14:paraId="629125FD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56B53B1" w14:textId="710C89C6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RB1*03</w:t>
          </w:r>
        </w:p>
      </w:tc>
      <w:tc>
        <w:tcPr>
          <w:tcW w:w="3266" w:type="dxa"/>
          <w:gridSpan w:val="2"/>
          <w:vAlign w:val="center"/>
        </w:tcPr>
        <w:p w14:paraId="3176A603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1174B" w14:paraId="3D020628" w14:textId="77777777" w:rsidTr="003A6745">
      <w:trPr>
        <w:trHeight w:val="217"/>
      </w:trPr>
      <w:tc>
        <w:tcPr>
          <w:tcW w:w="3156" w:type="dxa"/>
          <w:vMerge/>
          <w:vAlign w:val="center"/>
        </w:tcPr>
        <w:p w14:paraId="2EDB86F7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36D57CBC" w14:textId="0A3C76E4" w:rsidR="0091174B" w:rsidRPr="0091174B" w:rsidRDefault="0091174B" w:rsidP="0091174B">
          <w:r>
            <w:rPr>
              <w:rFonts w:ascii="Arial" w:hAnsi="Arial" w:cs="Arial"/>
              <w:b/>
              <w:sz w:val="20"/>
              <w:szCs w:val="20"/>
            </w:rPr>
            <w:t xml:space="preserve">               </w:t>
          </w:r>
          <w:r w:rsidRPr="00BD65D2">
            <w:rPr>
              <w:rFonts w:ascii="Arial" w:hAnsi="Arial" w:cs="Arial"/>
              <w:b/>
              <w:sz w:val="20"/>
              <w:szCs w:val="20"/>
            </w:rPr>
            <w:t>101.</w:t>
          </w:r>
          <w:r>
            <w:rPr>
              <w:rFonts w:ascii="Arial" w:hAnsi="Arial" w:cs="Arial"/>
              <w:b/>
              <w:sz w:val="20"/>
              <w:szCs w:val="20"/>
            </w:rPr>
            <w:t>113-24/04 -24u/04</w:t>
          </w:r>
          <w:r w:rsidRPr="00BD65D2">
            <w:rPr>
              <w:rFonts w:ascii="Arial" w:hAnsi="Arial" w:cs="Arial"/>
              <w:b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371F0B51" w14:textId="77777777" w:rsidR="0091174B" w:rsidRDefault="0091174B" w:rsidP="0091174B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91174B" w14:paraId="30E1AAEC" w14:textId="77777777" w:rsidTr="003A6745">
      <w:trPr>
        <w:trHeight w:val="74"/>
      </w:trPr>
      <w:tc>
        <w:tcPr>
          <w:tcW w:w="3156" w:type="dxa"/>
          <w:vMerge/>
          <w:vAlign w:val="center"/>
        </w:tcPr>
        <w:p w14:paraId="11B2FD4F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1AAC6BD6" w14:textId="7BDCAC88" w:rsidR="0091174B" w:rsidRPr="003C32C2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91174B">
            <w:rPr>
              <w:rFonts w:ascii="Arial" w:hAnsi="Arial"/>
              <w:b/>
              <w:bCs/>
              <w:sz w:val="20"/>
              <w:szCs w:val="20"/>
            </w:rPr>
            <w:t>7R2</w:t>
          </w:r>
        </w:p>
      </w:tc>
      <w:tc>
        <w:tcPr>
          <w:tcW w:w="3266" w:type="dxa"/>
          <w:gridSpan w:val="2"/>
          <w:vAlign w:val="center"/>
        </w:tcPr>
        <w:p w14:paraId="63B1A3B1" w14:textId="77777777" w:rsidR="0091174B" w:rsidRDefault="0091174B" w:rsidP="0091174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33875E43" w14:textId="034EE0B5" w:rsidR="00285946" w:rsidRPr="0091174B" w:rsidRDefault="00285946" w:rsidP="0091174B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0BB72" w14:textId="77777777" w:rsidR="00285946" w:rsidRDefault="0028594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A3E320" w14:textId="77777777" w:rsidR="00285946" w:rsidRDefault="00285946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9AA1B9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0B10151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620529031">
    <w:abstractNumId w:val="6"/>
  </w:num>
  <w:num w:numId="2" w16cid:durableId="1834299475">
    <w:abstractNumId w:val="8"/>
  </w:num>
  <w:num w:numId="3" w16cid:durableId="156262560">
    <w:abstractNumId w:val="3"/>
  </w:num>
  <w:num w:numId="4" w16cid:durableId="70129890">
    <w:abstractNumId w:val="0"/>
  </w:num>
  <w:num w:numId="5" w16cid:durableId="1275361230">
    <w:abstractNumId w:val="1"/>
  </w:num>
  <w:num w:numId="6" w16cid:durableId="535704671">
    <w:abstractNumId w:val="2"/>
  </w:num>
  <w:num w:numId="7" w16cid:durableId="11825465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34509211">
    <w:abstractNumId w:val="5"/>
  </w:num>
  <w:num w:numId="9" w16cid:durableId="5434493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0657" style="mso-position-horizontal:center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YyNTc0MDU3MjNV0lEKTi0uzszPAykwrgUAPDQreCwAAAA="/>
  </w:docVars>
  <w:rsids>
    <w:rsidRoot w:val="001010A3"/>
    <w:rsid w:val="00001DAD"/>
    <w:rsid w:val="00003ADC"/>
    <w:rsid w:val="00003B45"/>
    <w:rsid w:val="00012D10"/>
    <w:rsid w:val="00020579"/>
    <w:rsid w:val="00020EA2"/>
    <w:rsid w:val="00024005"/>
    <w:rsid w:val="00024ADB"/>
    <w:rsid w:val="00032AB9"/>
    <w:rsid w:val="0003770A"/>
    <w:rsid w:val="00043732"/>
    <w:rsid w:val="0005415B"/>
    <w:rsid w:val="00060484"/>
    <w:rsid w:val="00072FF0"/>
    <w:rsid w:val="00073075"/>
    <w:rsid w:val="00073EB6"/>
    <w:rsid w:val="00076077"/>
    <w:rsid w:val="00076D91"/>
    <w:rsid w:val="00085E00"/>
    <w:rsid w:val="0009679C"/>
    <w:rsid w:val="000C63A3"/>
    <w:rsid w:val="000C7605"/>
    <w:rsid w:val="000D156F"/>
    <w:rsid w:val="000D590A"/>
    <w:rsid w:val="000E29D5"/>
    <w:rsid w:val="000E2B25"/>
    <w:rsid w:val="000F1A4F"/>
    <w:rsid w:val="000F3C01"/>
    <w:rsid w:val="000F6F6F"/>
    <w:rsid w:val="0010056C"/>
    <w:rsid w:val="001010A3"/>
    <w:rsid w:val="00111884"/>
    <w:rsid w:val="00122E04"/>
    <w:rsid w:val="00125072"/>
    <w:rsid w:val="001269C6"/>
    <w:rsid w:val="00153748"/>
    <w:rsid w:val="00153BC5"/>
    <w:rsid w:val="001579AA"/>
    <w:rsid w:val="00162A62"/>
    <w:rsid w:val="00172075"/>
    <w:rsid w:val="0017258D"/>
    <w:rsid w:val="0017279B"/>
    <w:rsid w:val="00181075"/>
    <w:rsid w:val="0019307E"/>
    <w:rsid w:val="00194A05"/>
    <w:rsid w:val="00197BB8"/>
    <w:rsid w:val="001A2D4D"/>
    <w:rsid w:val="001A54D0"/>
    <w:rsid w:val="001B0A47"/>
    <w:rsid w:val="001B140D"/>
    <w:rsid w:val="001C0083"/>
    <w:rsid w:val="001C3223"/>
    <w:rsid w:val="001C41DC"/>
    <w:rsid w:val="001C44F4"/>
    <w:rsid w:val="001D2FA4"/>
    <w:rsid w:val="001D3446"/>
    <w:rsid w:val="001E63CD"/>
    <w:rsid w:val="001F1BFE"/>
    <w:rsid w:val="001F3310"/>
    <w:rsid w:val="001F3F6C"/>
    <w:rsid w:val="001F435C"/>
    <w:rsid w:val="001F6847"/>
    <w:rsid w:val="00200716"/>
    <w:rsid w:val="002144EA"/>
    <w:rsid w:val="00214D0C"/>
    <w:rsid w:val="00221705"/>
    <w:rsid w:val="002258C5"/>
    <w:rsid w:val="0023036E"/>
    <w:rsid w:val="00232FD2"/>
    <w:rsid w:val="00236AD7"/>
    <w:rsid w:val="00241079"/>
    <w:rsid w:val="00246980"/>
    <w:rsid w:val="00251C5E"/>
    <w:rsid w:val="00253280"/>
    <w:rsid w:val="00253E9E"/>
    <w:rsid w:val="00255414"/>
    <w:rsid w:val="002564FF"/>
    <w:rsid w:val="00256FFF"/>
    <w:rsid w:val="00260338"/>
    <w:rsid w:val="002673DF"/>
    <w:rsid w:val="00270F12"/>
    <w:rsid w:val="00272610"/>
    <w:rsid w:val="00277149"/>
    <w:rsid w:val="00280F08"/>
    <w:rsid w:val="00285946"/>
    <w:rsid w:val="00287F0A"/>
    <w:rsid w:val="002920D9"/>
    <w:rsid w:val="00292BC5"/>
    <w:rsid w:val="0029734A"/>
    <w:rsid w:val="002C23CF"/>
    <w:rsid w:val="002C2939"/>
    <w:rsid w:val="002D1F5D"/>
    <w:rsid w:val="002D707A"/>
    <w:rsid w:val="002D73C8"/>
    <w:rsid w:val="002E4D12"/>
    <w:rsid w:val="002F3F1E"/>
    <w:rsid w:val="00300627"/>
    <w:rsid w:val="00302576"/>
    <w:rsid w:val="00310290"/>
    <w:rsid w:val="003201D4"/>
    <w:rsid w:val="00320C08"/>
    <w:rsid w:val="00322983"/>
    <w:rsid w:val="00325682"/>
    <w:rsid w:val="00331CF6"/>
    <w:rsid w:val="00335EFD"/>
    <w:rsid w:val="003367B4"/>
    <w:rsid w:val="00337E3A"/>
    <w:rsid w:val="00354386"/>
    <w:rsid w:val="00365D52"/>
    <w:rsid w:val="00367914"/>
    <w:rsid w:val="00367997"/>
    <w:rsid w:val="00373E47"/>
    <w:rsid w:val="00375239"/>
    <w:rsid w:val="00376026"/>
    <w:rsid w:val="00382BE4"/>
    <w:rsid w:val="0038376A"/>
    <w:rsid w:val="003A17A3"/>
    <w:rsid w:val="003A203F"/>
    <w:rsid w:val="003A6564"/>
    <w:rsid w:val="003B1293"/>
    <w:rsid w:val="003B6C5B"/>
    <w:rsid w:val="003C1B1E"/>
    <w:rsid w:val="003C2DDF"/>
    <w:rsid w:val="003C60D3"/>
    <w:rsid w:val="003D0837"/>
    <w:rsid w:val="003D0DEE"/>
    <w:rsid w:val="003D6E23"/>
    <w:rsid w:val="003E274F"/>
    <w:rsid w:val="003F2D05"/>
    <w:rsid w:val="003F2F73"/>
    <w:rsid w:val="0040208F"/>
    <w:rsid w:val="00402C50"/>
    <w:rsid w:val="00410D48"/>
    <w:rsid w:val="00424317"/>
    <w:rsid w:val="00434FE3"/>
    <w:rsid w:val="0043704B"/>
    <w:rsid w:val="00440FFA"/>
    <w:rsid w:val="00444676"/>
    <w:rsid w:val="00450478"/>
    <w:rsid w:val="004532F4"/>
    <w:rsid w:val="004637DE"/>
    <w:rsid w:val="00471F00"/>
    <w:rsid w:val="00481119"/>
    <w:rsid w:val="00486CFF"/>
    <w:rsid w:val="00493D14"/>
    <w:rsid w:val="004B28F2"/>
    <w:rsid w:val="004C72AD"/>
    <w:rsid w:val="004D46E1"/>
    <w:rsid w:val="004E1E7A"/>
    <w:rsid w:val="004E5F65"/>
    <w:rsid w:val="004E74E4"/>
    <w:rsid w:val="004F3A3A"/>
    <w:rsid w:val="004F5DC6"/>
    <w:rsid w:val="00503481"/>
    <w:rsid w:val="00504CDF"/>
    <w:rsid w:val="00505A34"/>
    <w:rsid w:val="00511CA9"/>
    <w:rsid w:val="00511D00"/>
    <w:rsid w:val="00512069"/>
    <w:rsid w:val="00512CD1"/>
    <w:rsid w:val="00512F9A"/>
    <w:rsid w:val="00516908"/>
    <w:rsid w:val="00525CD5"/>
    <w:rsid w:val="005260F2"/>
    <w:rsid w:val="00532C20"/>
    <w:rsid w:val="0054297F"/>
    <w:rsid w:val="0055075C"/>
    <w:rsid w:val="00553F26"/>
    <w:rsid w:val="0055676E"/>
    <w:rsid w:val="005658AC"/>
    <w:rsid w:val="00571E25"/>
    <w:rsid w:val="00571EC2"/>
    <w:rsid w:val="00572E5F"/>
    <w:rsid w:val="00574932"/>
    <w:rsid w:val="005774E4"/>
    <w:rsid w:val="005827AF"/>
    <w:rsid w:val="005847E0"/>
    <w:rsid w:val="00591D1F"/>
    <w:rsid w:val="0059269D"/>
    <w:rsid w:val="005942DE"/>
    <w:rsid w:val="005B1B96"/>
    <w:rsid w:val="005C3203"/>
    <w:rsid w:val="005C6D9C"/>
    <w:rsid w:val="005C7EB4"/>
    <w:rsid w:val="005D1A1B"/>
    <w:rsid w:val="005E1FA4"/>
    <w:rsid w:val="005E5E01"/>
    <w:rsid w:val="005F150D"/>
    <w:rsid w:val="005F15DB"/>
    <w:rsid w:val="005F2147"/>
    <w:rsid w:val="00607B65"/>
    <w:rsid w:val="006132E4"/>
    <w:rsid w:val="006223A5"/>
    <w:rsid w:val="006243FC"/>
    <w:rsid w:val="00632588"/>
    <w:rsid w:val="006363C8"/>
    <w:rsid w:val="00644245"/>
    <w:rsid w:val="00645C90"/>
    <w:rsid w:val="006479D6"/>
    <w:rsid w:val="00651052"/>
    <w:rsid w:val="006661C0"/>
    <w:rsid w:val="00667291"/>
    <w:rsid w:val="00675983"/>
    <w:rsid w:val="0068440A"/>
    <w:rsid w:val="00686988"/>
    <w:rsid w:val="00692F6C"/>
    <w:rsid w:val="006940B0"/>
    <w:rsid w:val="006A2F3F"/>
    <w:rsid w:val="006B0D0E"/>
    <w:rsid w:val="006B3E1A"/>
    <w:rsid w:val="006B6103"/>
    <w:rsid w:val="006B6E3F"/>
    <w:rsid w:val="006C4083"/>
    <w:rsid w:val="006C5A92"/>
    <w:rsid w:val="006C751F"/>
    <w:rsid w:val="006D28FE"/>
    <w:rsid w:val="006D4350"/>
    <w:rsid w:val="006D6F17"/>
    <w:rsid w:val="006D7517"/>
    <w:rsid w:val="006E33AB"/>
    <w:rsid w:val="006E4D61"/>
    <w:rsid w:val="006E7A32"/>
    <w:rsid w:val="006F139A"/>
    <w:rsid w:val="006F3D45"/>
    <w:rsid w:val="006F5433"/>
    <w:rsid w:val="00700747"/>
    <w:rsid w:val="00703B29"/>
    <w:rsid w:val="00705C65"/>
    <w:rsid w:val="00722875"/>
    <w:rsid w:val="007237B1"/>
    <w:rsid w:val="007320FE"/>
    <w:rsid w:val="00734CF1"/>
    <w:rsid w:val="00735572"/>
    <w:rsid w:val="0074044C"/>
    <w:rsid w:val="007443B7"/>
    <w:rsid w:val="0075152E"/>
    <w:rsid w:val="00752213"/>
    <w:rsid w:val="0075310A"/>
    <w:rsid w:val="00753F95"/>
    <w:rsid w:val="0075468C"/>
    <w:rsid w:val="00762AAD"/>
    <w:rsid w:val="00766192"/>
    <w:rsid w:val="007713C6"/>
    <w:rsid w:val="00785012"/>
    <w:rsid w:val="0079135B"/>
    <w:rsid w:val="00796E2D"/>
    <w:rsid w:val="007A0F67"/>
    <w:rsid w:val="007A1CE6"/>
    <w:rsid w:val="007C0077"/>
    <w:rsid w:val="007D3A51"/>
    <w:rsid w:val="007E365B"/>
    <w:rsid w:val="007E7A46"/>
    <w:rsid w:val="007F03B4"/>
    <w:rsid w:val="00800303"/>
    <w:rsid w:val="008111DA"/>
    <w:rsid w:val="00811EBA"/>
    <w:rsid w:val="0081448E"/>
    <w:rsid w:val="00814ED3"/>
    <w:rsid w:val="00835452"/>
    <w:rsid w:val="00842E81"/>
    <w:rsid w:val="008650CB"/>
    <w:rsid w:val="00874F11"/>
    <w:rsid w:val="0088058D"/>
    <w:rsid w:val="008872EB"/>
    <w:rsid w:val="00891CFF"/>
    <w:rsid w:val="008B674C"/>
    <w:rsid w:val="008C3A0F"/>
    <w:rsid w:val="008C57A3"/>
    <w:rsid w:val="008C6245"/>
    <w:rsid w:val="008D4624"/>
    <w:rsid w:val="008E323E"/>
    <w:rsid w:val="008E7DF4"/>
    <w:rsid w:val="008F055B"/>
    <w:rsid w:val="008F068B"/>
    <w:rsid w:val="008F3D36"/>
    <w:rsid w:val="0091174B"/>
    <w:rsid w:val="0091530B"/>
    <w:rsid w:val="00915467"/>
    <w:rsid w:val="00920DB9"/>
    <w:rsid w:val="00930B29"/>
    <w:rsid w:val="00933390"/>
    <w:rsid w:val="00933828"/>
    <w:rsid w:val="00940097"/>
    <w:rsid w:val="009456AE"/>
    <w:rsid w:val="00964437"/>
    <w:rsid w:val="00964BE2"/>
    <w:rsid w:val="00965212"/>
    <w:rsid w:val="00965933"/>
    <w:rsid w:val="00971D2A"/>
    <w:rsid w:val="00980262"/>
    <w:rsid w:val="009817BC"/>
    <w:rsid w:val="00986CCA"/>
    <w:rsid w:val="00994958"/>
    <w:rsid w:val="009A0BDC"/>
    <w:rsid w:val="009A1412"/>
    <w:rsid w:val="009A5AD0"/>
    <w:rsid w:val="009A7BDB"/>
    <w:rsid w:val="009C2C40"/>
    <w:rsid w:val="009C41B1"/>
    <w:rsid w:val="009D6C8E"/>
    <w:rsid w:val="009E1990"/>
    <w:rsid w:val="009E1C42"/>
    <w:rsid w:val="009E6698"/>
    <w:rsid w:val="009E7445"/>
    <w:rsid w:val="009F00DE"/>
    <w:rsid w:val="009F336C"/>
    <w:rsid w:val="00A00FC4"/>
    <w:rsid w:val="00A046AF"/>
    <w:rsid w:val="00A065EE"/>
    <w:rsid w:val="00A06E76"/>
    <w:rsid w:val="00A07349"/>
    <w:rsid w:val="00A15402"/>
    <w:rsid w:val="00A214BE"/>
    <w:rsid w:val="00A25F6F"/>
    <w:rsid w:val="00A268E1"/>
    <w:rsid w:val="00A27C52"/>
    <w:rsid w:val="00A4288E"/>
    <w:rsid w:val="00A4343D"/>
    <w:rsid w:val="00A44459"/>
    <w:rsid w:val="00A46239"/>
    <w:rsid w:val="00A50614"/>
    <w:rsid w:val="00A565DC"/>
    <w:rsid w:val="00A715E1"/>
    <w:rsid w:val="00A7677C"/>
    <w:rsid w:val="00A77A54"/>
    <w:rsid w:val="00A812C9"/>
    <w:rsid w:val="00A905BF"/>
    <w:rsid w:val="00A90CBF"/>
    <w:rsid w:val="00A916D7"/>
    <w:rsid w:val="00A92241"/>
    <w:rsid w:val="00A92C12"/>
    <w:rsid w:val="00A93EF0"/>
    <w:rsid w:val="00A967D8"/>
    <w:rsid w:val="00AA01BA"/>
    <w:rsid w:val="00AA240A"/>
    <w:rsid w:val="00AB2381"/>
    <w:rsid w:val="00AB49DB"/>
    <w:rsid w:val="00AB5CFB"/>
    <w:rsid w:val="00AC3F89"/>
    <w:rsid w:val="00AD1AE6"/>
    <w:rsid w:val="00AD3119"/>
    <w:rsid w:val="00AD51C7"/>
    <w:rsid w:val="00AE11DC"/>
    <w:rsid w:val="00AE3B86"/>
    <w:rsid w:val="00AF0CB9"/>
    <w:rsid w:val="00AF0FF6"/>
    <w:rsid w:val="00AF1C2B"/>
    <w:rsid w:val="00AF7527"/>
    <w:rsid w:val="00B01989"/>
    <w:rsid w:val="00B050DE"/>
    <w:rsid w:val="00B050F0"/>
    <w:rsid w:val="00B065C6"/>
    <w:rsid w:val="00B075AE"/>
    <w:rsid w:val="00B11130"/>
    <w:rsid w:val="00B1392D"/>
    <w:rsid w:val="00B13FDA"/>
    <w:rsid w:val="00B2771C"/>
    <w:rsid w:val="00B306EB"/>
    <w:rsid w:val="00B35231"/>
    <w:rsid w:val="00B40077"/>
    <w:rsid w:val="00B40F39"/>
    <w:rsid w:val="00B45264"/>
    <w:rsid w:val="00B52EEB"/>
    <w:rsid w:val="00B53E1B"/>
    <w:rsid w:val="00B56FEA"/>
    <w:rsid w:val="00B57E1C"/>
    <w:rsid w:val="00B65F81"/>
    <w:rsid w:val="00B7048E"/>
    <w:rsid w:val="00B71C5D"/>
    <w:rsid w:val="00B82B42"/>
    <w:rsid w:val="00B91F6C"/>
    <w:rsid w:val="00B94A46"/>
    <w:rsid w:val="00BA0EA1"/>
    <w:rsid w:val="00BA3B02"/>
    <w:rsid w:val="00BB0F41"/>
    <w:rsid w:val="00BB6181"/>
    <w:rsid w:val="00BB6999"/>
    <w:rsid w:val="00BC41B2"/>
    <w:rsid w:val="00BC7505"/>
    <w:rsid w:val="00BC7579"/>
    <w:rsid w:val="00BD04A7"/>
    <w:rsid w:val="00BD5505"/>
    <w:rsid w:val="00BD65D2"/>
    <w:rsid w:val="00BE4A03"/>
    <w:rsid w:val="00BE61F6"/>
    <w:rsid w:val="00BF5B4C"/>
    <w:rsid w:val="00C067CC"/>
    <w:rsid w:val="00C12E98"/>
    <w:rsid w:val="00C17711"/>
    <w:rsid w:val="00C20306"/>
    <w:rsid w:val="00C42001"/>
    <w:rsid w:val="00C4480F"/>
    <w:rsid w:val="00C46768"/>
    <w:rsid w:val="00C4761D"/>
    <w:rsid w:val="00C5100D"/>
    <w:rsid w:val="00C64209"/>
    <w:rsid w:val="00C64B25"/>
    <w:rsid w:val="00C66DF6"/>
    <w:rsid w:val="00C7247F"/>
    <w:rsid w:val="00C76A11"/>
    <w:rsid w:val="00C808C5"/>
    <w:rsid w:val="00C81D04"/>
    <w:rsid w:val="00C821F5"/>
    <w:rsid w:val="00C83E2D"/>
    <w:rsid w:val="00C849F4"/>
    <w:rsid w:val="00C8609E"/>
    <w:rsid w:val="00C90D9A"/>
    <w:rsid w:val="00C92C07"/>
    <w:rsid w:val="00C9496C"/>
    <w:rsid w:val="00C95F4B"/>
    <w:rsid w:val="00C96752"/>
    <w:rsid w:val="00CA1FAB"/>
    <w:rsid w:val="00CB37C0"/>
    <w:rsid w:val="00CB7E86"/>
    <w:rsid w:val="00CC1A52"/>
    <w:rsid w:val="00CD08AB"/>
    <w:rsid w:val="00CD0DD9"/>
    <w:rsid w:val="00CD1486"/>
    <w:rsid w:val="00CD5F2A"/>
    <w:rsid w:val="00CD7A67"/>
    <w:rsid w:val="00CE0D67"/>
    <w:rsid w:val="00D02421"/>
    <w:rsid w:val="00D0558E"/>
    <w:rsid w:val="00D06B65"/>
    <w:rsid w:val="00D07521"/>
    <w:rsid w:val="00D15949"/>
    <w:rsid w:val="00D21560"/>
    <w:rsid w:val="00D2686C"/>
    <w:rsid w:val="00D44288"/>
    <w:rsid w:val="00D447E1"/>
    <w:rsid w:val="00D463FE"/>
    <w:rsid w:val="00D46503"/>
    <w:rsid w:val="00D50DB9"/>
    <w:rsid w:val="00D555A6"/>
    <w:rsid w:val="00D555CC"/>
    <w:rsid w:val="00D556FA"/>
    <w:rsid w:val="00D6181A"/>
    <w:rsid w:val="00D71BF3"/>
    <w:rsid w:val="00D87A0B"/>
    <w:rsid w:val="00DA0250"/>
    <w:rsid w:val="00DA73F0"/>
    <w:rsid w:val="00DA7F6E"/>
    <w:rsid w:val="00DB4CD8"/>
    <w:rsid w:val="00DC16B2"/>
    <w:rsid w:val="00DC5A58"/>
    <w:rsid w:val="00DC7602"/>
    <w:rsid w:val="00DC7A3D"/>
    <w:rsid w:val="00DD2164"/>
    <w:rsid w:val="00DD2F69"/>
    <w:rsid w:val="00DD4431"/>
    <w:rsid w:val="00DD70AD"/>
    <w:rsid w:val="00DD7E85"/>
    <w:rsid w:val="00DE323B"/>
    <w:rsid w:val="00DF28E3"/>
    <w:rsid w:val="00DF50D8"/>
    <w:rsid w:val="00DF5D80"/>
    <w:rsid w:val="00DF69DE"/>
    <w:rsid w:val="00E04950"/>
    <w:rsid w:val="00E05DEF"/>
    <w:rsid w:val="00E0722D"/>
    <w:rsid w:val="00E17A54"/>
    <w:rsid w:val="00E17E54"/>
    <w:rsid w:val="00E26931"/>
    <w:rsid w:val="00E33DAB"/>
    <w:rsid w:val="00E360E0"/>
    <w:rsid w:val="00E36348"/>
    <w:rsid w:val="00E3713B"/>
    <w:rsid w:val="00E41B0C"/>
    <w:rsid w:val="00E4215E"/>
    <w:rsid w:val="00E44F7D"/>
    <w:rsid w:val="00E51B64"/>
    <w:rsid w:val="00E556A8"/>
    <w:rsid w:val="00E609F9"/>
    <w:rsid w:val="00E66993"/>
    <w:rsid w:val="00E7074B"/>
    <w:rsid w:val="00E71F29"/>
    <w:rsid w:val="00E76C81"/>
    <w:rsid w:val="00E84D6E"/>
    <w:rsid w:val="00E9363D"/>
    <w:rsid w:val="00E94CA6"/>
    <w:rsid w:val="00E96EE5"/>
    <w:rsid w:val="00E97822"/>
    <w:rsid w:val="00EA1599"/>
    <w:rsid w:val="00EA260C"/>
    <w:rsid w:val="00EB18B8"/>
    <w:rsid w:val="00EC4D62"/>
    <w:rsid w:val="00EC742E"/>
    <w:rsid w:val="00ED24B9"/>
    <w:rsid w:val="00ED2851"/>
    <w:rsid w:val="00EE4C0F"/>
    <w:rsid w:val="00EE637A"/>
    <w:rsid w:val="00EF44D7"/>
    <w:rsid w:val="00EF5F97"/>
    <w:rsid w:val="00EF7511"/>
    <w:rsid w:val="00F002A1"/>
    <w:rsid w:val="00F00C11"/>
    <w:rsid w:val="00F07082"/>
    <w:rsid w:val="00F13E46"/>
    <w:rsid w:val="00F157DD"/>
    <w:rsid w:val="00F16615"/>
    <w:rsid w:val="00F21DB6"/>
    <w:rsid w:val="00F221F3"/>
    <w:rsid w:val="00F24527"/>
    <w:rsid w:val="00F5280B"/>
    <w:rsid w:val="00F540D9"/>
    <w:rsid w:val="00F54266"/>
    <w:rsid w:val="00F57236"/>
    <w:rsid w:val="00F63E15"/>
    <w:rsid w:val="00F66008"/>
    <w:rsid w:val="00F70EE0"/>
    <w:rsid w:val="00F7192A"/>
    <w:rsid w:val="00F72135"/>
    <w:rsid w:val="00F76880"/>
    <w:rsid w:val="00F8122A"/>
    <w:rsid w:val="00F82E90"/>
    <w:rsid w:val="00F86FA5"/>
    <w:rsid w:val="00F87E67"/>
    <w:rsid w:val="00F9230B"/>
    <w:rsid w:val="00F946A7"/>
    <w:rsid w:val="00FA23D7"/>
    <w:rsid w:val="00FA2A88"/>
    <w:rsid w:val="00FA4A56"/>
    <w:rsid w:val="00FB46C6"/>
    <w:rsid w:val="00FB5D47"/>
    <w:rsid w:val="00FB69BE"/>
    <w:rsid w:val="00FB6E97"/>
    <w:rsid w:val="00FC04E5"/>
    <w:rsid w:val="00FC489A"/>
    <w:rsid w:val="00FD23D7"/>
    <w:rsid w:val="00FD5638"/>
    <w:rsid w:val="00FE2B2D"/>
    <w:rsid w:val="00FE5D4F"/>
    <w:rsid w:val="00FF1E58"/>
    <w:rsid w:val="00FF5558"/>
    <w:rsid w:val="00FF6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 style="mso-position-horizontal:center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99C60E0"/>
  <w15:chartTrackingRefBased/>
  <w15:docId w15:val="{8AE72A29-38C2-4D02-9895-23A6323C5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Normal"/>
    <w:link w:val="PIfotnoterChar"/>
    <w:autoRedefine/>
    <w:qFormat/>
    <w:rsid w:val="00FF65C4"/>
    <w:pPr>
      <w:suppressAutoHyphens/>
      <w:ind w:right="142"/>
      <w:jc w:val="both"/>
    </w:pPr>
    <w:rPr>
      <w:rFonts w:ascii="Arial" w:hAnsi="Arial" w:cs="Arial"/>
      <w:b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Standardstycketeckensnitt"/>
    <w:link w:val="PIfotnoter"/>
    <w:rsid w:val="00FF65C4"/>
    <w:rPr>
      <w:rFonts w:ascii="Arial" w:hAnsi="Arial" w:cs="Arial"/>
      <w:b/>
      <w:vertAlign w:val="superscript"/>
      <w:lang w:val="en-US"/>
    </w:rPr>
  </w:style>
  <w:style w:type="character" w:customStyle="1" w:styleId="SidhuvudChar">
    <w:name w:val="Sidhuvud Char"/>
    <w:link w:val="Sidhuvud"/>
    <w:rsid w:val="00EA1599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9117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EE56B0-D905-4B3A-8AF6-B3A1918E2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0</Pages>
  <Words>874</Words>
  <Characters>6256</Characters>
  <Application>Microsoft Office Word</Application>
  <DocSecurity>0</DocSecurity>
  <Lines>52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7116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8</cp:revision>
  <cp:lastPrinted>2023-03-03T13:00:00Z</cp:lastPrinted>
  <dcterms:created xsi:type="dcterms:W3CDTF">2023-02-28T12:16:00Z</dcterms:created>
  <dcterms:modified xsi:type="dcterms:W3CDTF">2023-03-14T09:16:00Z</dcterms:modified>
</cp:coreProperties>
</file>